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23403B" w14:textId="629AF993" w:rsidR="00571164" w:rsidRPr="00CA27DA" w:rsidRDefault="004A34CD" w:rsidP="00571164">
      <w:pPr>
        <w:bidi w:val="0"/>
        <w:rPr>
          <w:rFonts w:asciiTheme="majorBidi" w:hAnsiTheme="majorBidi" w:cstheme="majorBidi"/>
          <w:b/>
          <w:bCs/>
          <w:i/>
          <w:iCs/>
          <w:color w:val="FF0000"/>
          <w:sz w:val="24"/>
          <w:szCs w:val="24"/>
          <w:u w:val="single"/>
          <w:rtl/>
        </w:rPr>
      </w:pPr>
      <w:bookmarkStart w:id="0" w:name="_GoBack"/>
      <w:bookmarkEnd w:id="0"/>
      <w:r w:rsidRPr="00CA27DA">
        <w:rPr>
          <w:rFonts w:asciiTheme="majorBidi" w:hAnsiTheme="majorBidi" w:cstheme="majorBidi"/>
          <w:b/>
          <w:bCs/>
          <w:i/>
          <w:iCs/>
          <w:noProof/>
          <w:color w:val="FF0000"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A723BEC" wp14:editId="3F1174A0">
                <wp:simplePos x="0" y="0"/>
                <wp:positionH relativeFrom="column">
                  <wp:posOffset>-438150</wp:posOffset>
                </wp:positionH>
                <wp:positionV relativeFrom="paragraph">
                  <wp:posOffset>-389255</wp:posOffset>
                </wp:positionV>
                <wp:extent cx="2976245" cy="7285990"/>
                <wp:effectExtent l="0" t="0" r="0" b="0"/>
                <wp:wrapTight wrapText="bothSides">
                  <wp:wrapPolygon edited="0">
                    <wp:start x="0" y="0"/>
                    <wp:lineTo x="0" y="21517"/>
                    <wp:lineTo x="21429" y="21517"/>
                    <wp:lineTo x="21429" y="0"/>
                    <wp:lineTo x="0" y="0"/>
                  </wp:wrapPolygon>
                </wp:wrapTight>
                <wp:docPr id="8" name="مربع نص 8" descr="Personal data&#10;Name: Ayad Nassif Jassem Saeed Al Nuaimi&#10;Place and date of birth: Baquba, 1973&#10;Code Number: 9415&#10;Job Title: Assistant Head of Engineers&#10;Career Class: Fourth&#10;Date of appointment: 1994&#10;Achievement: Master of Engineering, Production and Minerals, University                                                                                                                                                 of Technology 2014.&#10;*** Currently a PhD student at the University of Technology***&#10;Exact specialization: Corrosion Eng. &amp; protection of surfaces metal&#10;* Member of the Iraqi Engineers Syndicate*&#10;* Member of the Iraqi Nanotechnology Society*&#10;Email: ayadalsmart@gmail.com&#10;" title="person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2976245" cy="728599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EB3110" w14:textId="415106F0" w:rsidR="00D74DBC" w:rsidRDefault="00E5518B" w:rsidP="006845B4">
                            <w:pPr>
                              <w:bidi w:val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EBF5673" wp14:editId="7CB9AB04">
                                  <wp:extent cx="1964987" cy="1653703"/>
                                  <wp:effectExtent l="0" t="0" r="0" b="3810"/>
                                  <wp:docPr id="1" name="صورة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69092" cy="165715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FEFDB0A" w14:textId="08D262C0" w:rsidR="005C2E60" w:rsidRPr="00ED1A7C" w:rsidRDefault="005C2E60" w:rsidP="00ED1A7C">
                            <w:pPr>
                              <w:bidi w:val="0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ED1A7C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  <w:t xml:space="preserve">Personal </w:t>
                            </w:r>
                            <w:r w:rsidR="00ED1A7C" w:rsidRPr="00ED1A7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  <w:u w:val="single"/>
                                <w:lang w:bidi="ar-IQ"/>
                              </w:rPr>
                              <w:t>information</w:t>
                            </w:r>
                          </w:p>
                          <w:p w14:paraId="26CE2788" w14:textId="53C7AC6B" w:rsidR="004018FB" w:rsidRPr="007368A8" w:rsidRDefault="004B3FC3" w:rsidP="00F7761E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368A8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Name</w:t>
                            </w:r>
                            <w:r w:rsidR="003442BB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0715A" w:rsidRPr="007368A8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  <w:t>:</w:t>
                            </w:r>
                            <w:r w:rsidR="003442BB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7368A8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Ayad Naseef </w:t>
                            </w:r>
                            <w:r w:rsidR="004018FB" w:rsidRPr="007368A8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  <w:t>Jasim</w:t>
                            </w:r>
                            <w:r w:rsidR="00F7761E" w:rsidRPr="007368A8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018FB" w:rsidRPr="007368A8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  <w:t>AlNuaimi</w:t>
                            </w:r>
                            <w:r w:rsidR="004018FB" w:rsidRPr="007368A8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</w:p>
                          <w:p w14:paraId="24D7FB7F" w14:textId="4254B874" w:rsidR="004018FB" w:rsidRPr="007368A8" w:rsidRDefault="004018FB" w:rsidP="00551874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368A8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Birth</w:t>
                            </w:r>
                            <w:r w:rsidRPr="007368A8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: 1/9/1973</w:t>
                            </w:r>
                            <w:r w:rsidR="000423F2" w:rsidRPr="007368A8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, Diyala </w:t>
                            </w:r>
                          </w:p>
                          <w:p w14:paraId="0CD803A4" w14:textId="77777777" w:rsidR="004018FB" w:rsidRPr="007368A8" w:rsidRDefault="004018FB" w:rsidP="00F7761E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368A8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Languages</w:t>
                            </w:r>
                            <w:r w:rsidRPr="007368A8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: Arabic + English</w:t>
                            </w:r>
                            <w:r w:rsidRPr="007368A8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</w:p>
                          <w:p w14:paraId="56106F83" w14:textId="27FF1CDC" w:rsidR="004018FB" w:rsidRPr="007368A8" w:rsidRDefault="004018FB" w:rsidP="00F7761E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368A8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Academic title </w:t>
                            </w:r>
                            <w:r w:rsidR="00833CD1" w:rsidRPr="007368A8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: </w:t>
                            </w:r>
                            <w:r w:rsidRPr="007368A8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  <w:rtl/>
                              </w:rPr>
                              <w:t xml:space="preserve">  </w:t>
                            </w:r>
                          </w:p>
                          <w:p w14:paraId="4F92D2A0" w14:textId="5A83051C" w:rsidR="004018FB" w:rsidRPr="008B1570" w:rsidRDefault="004018FB" w:rsidP="008B1570">
                            <w:pPr>
                              <w:bidi w:val="0"/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7368A8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Affiliation</w:t>
                            </w:r>
                            <w:r w:rsidR="008B1570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8B1570" w:rsidRPr="008B1570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  <w:t>: College of Engineering, University of Diyala</w:t>
                            </w:r>
                          </w:p>
                          <w:p w14:paraId="7BF9011D" w14:textId="34781BC5" w:rsidR="004018FB" w:rsidRPr="007368A8" w:rsidRDefault="004018FB" w:rsidP="000423F2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  <w:lang w:bidi="ar-IQ"/>
                              </w:rPr>
                            </w:pPr>
                            <w:r w:rsidRPr="007368A8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Department</w:t>
                            </w:r>
                            <w:r w:rsidRPr="007368A8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: </w:t>
                            </w:r>
                            <w:r w:rsidR="004B3FC3" w:rsidRPr="007368A8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  <w:t>materials engineering</w:t>
                            </w:r>
                          </w:p>
                          <w:p w14:paraId="1AACBF1B" w14:textId="77777777" w:rsidR="004018FB" w:rsidRPr="007368A8" w:rsidRDefault="004018FB" w:rsidP="00F7761E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368A8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Major</w:t>
                            </w:r>
                            <w:r w:rsidRPr="007368A8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: Metallurgical engineering</w:t>
                            </w:r>
                            <w:r w:rsidRPr="007368A8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</w:p>
                          <w:p w14:paraId="4EACAA2A" w14:textId="226FBE2B" w:rsidR="004018FB" w:rsidRPr="007368A8" w:rsidRDefault="004018FB" w:rsidP="002D71D4">
                            <w:pPr>
                              <w:bidi w:val="0"/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368A8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Minor</w:t>
                            </w:r>
                            <w:r w:rsidR="00CB3690" w:rsidRPr="007368A8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: </w:t>
                            </w:r>
                            <w:r w:rsidR="007A017C" w:rsidRPr="007368A8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Biomedical Materials </w:t>
                            </w:r>
                            <w:r w:rsidR="00555E39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                            </w:t>
                            </w:r>
                            <w:r w:rsidR="007A017C" w:rsidRPr="007368A8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  <w:t>Engineering</w:t>
                            </w:r>
                          </w:p>
                          <w:p w14:paraId="30230279" w14:textId="6D67F5DC" w:rsidR="004018FB" w:rsidRPr="00000742" w:rsidRDefault="00DB3EAB" w:rsidP="004D15FC">
                            <w:pPr>
                              <w:bidi w:val="0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000742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phone </w:t>
                            </w:r>
                            <w:r w:rsidR="004D15FC" w:rsidRPr="00000742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No.</w:t>
                            </w:r>
                            <w:r w:rsidRPr="00000742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: </w:t>
                            </w:r>
                            <w:r w:rsidRPr="002D71D4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  <w:t>07728638539</w:t>
                            </w:r>
                          </w:p>
                          <w:p w14:paraId="46DE65A4" w14:textId="65F4593C" w:rsidR="006F2CE7" w:rsidRPr="007368A8" w:rsidRDefault="006F2CE7" w:rsidP="006F2CE7">
                            <w:pPr>
                              <w:bidi w:val="0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BDD6EE" w:themeColor="accent1" w:themeTint="66"/>
                                <w:sz w:val="32"/>
                                <w:szCs w:val="32"/>
                              </w:rPr>
                            </w:pPr>
                            <w:r w:rsidRPr="004D15F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>Email:</w:t>
                            </w:r>
                            <w:r w:rsidRPr="007368A8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2"/>
                                <w:szCs w:val="32"/>
                                <w:lang w:bidi="ar-IQ"/>
                              </w:rPr>
                              <w:t xml:space="preserve"> </w:t>
                            </w:r>
                            <w:hyperlink r:id="rId8" w:history="1">
                              <w:r w:rsidR="002317CB" w:rsidRPr="007368A8">
                                <w:rPr>
                                  <w:rStyle w:val="Hyperlink"/>
                                  <w:rFonts w:asciiTheme="majorBidi" w:hAnsiTheme="majorBidi" w:cstheme="majorBidi"/>
                                  <w:b/>
                                  <w:bCs/>
                                  <w:color w:val="BDD6EE" w:themeColor="accent1" w:themeTint="66"/>
                                  <w:sz w:val="24"/>
                                  <w:szCs w:val="24"/>
                                  <w:lang w:bidi="ar-IQ"/>
                                </w:rPr>
                                <w:t>ayadalsmart@gmail.co</w:t>
                              </w:r>
                              <w:r w:rsidR="002317CB" w:rsidRPr="007368A8">
                                <w:rPr>
                                  <w:rStyle w:val="Hyperlink"/>
                                  <w:rFonts w:asciiTheme="majorBidi" w:hAnsiTheme="majorBidi" w:cstheme="majorBidi" w:hint="cs"/>
                                  <w:b/>
                                  <w:bCs/>
                                  <w:color w:val="BDD6EE" w:themeColor="accent1" w:themeTint="66"/>
                                  <w:sz w:val="24"/>
                                  <w:szCs w:val="24"/>
                                </w:rPr>
                                <w:t>m</w:t>
                              </w:r>
                            </w:hyperlink>
                          </w:p>
                          <w:p w14:paraId="702837F4" w14:textId="77777777" w:rsidR="002317CB" w:rsidRPr="002317CB" w:rsidRDefault="00594D88" w:rsidP="002317CB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color w:val="DEEAF6" w:themeColor="accent1" w:themeTint="33"/>
                                <w:sz w:val="24"/>
                                <w:szCs w:val="24"/>
                                <w:rtl/>
                              </w:rPr>
                            </w:pPr>
                            <w:hyperlink r:id="rId9" w:history="1">
                              <w:r w:rsidR="002317CB" w:rsidRPr="007368A8">
                                <w:rPr>
                                  <w:rStyle w:val="Hyperlink"/>
                                  <w:rFonts w:asciiTheme="majorBidi" w:hAnsiTheme="majorBidi" w:cstheme="majorBidi"/>
                                  <w:b/>
                                  <w:bCs/>
                                  <w:color w:val="BDD6EE" w:themeColor="accent1" w:themeTint="66"/>
                                  <w:sz w:val="24"/>
                                  <w:szCs w:val="24"/>
                                </w:rPr>
                                <w:t>ayad.naseef@uodiyala.edu.iq</w:t>
                              </w:r>
                            </w:hyperlink>
                          </w:p>
                          <w:p w14:paraId="7959246C" w14:textId="5659359E" w:rsidR="00EE6BE8" w:rsidRPr="002D71D4" w:rsidRDefault="00DD0B87" w:rsidP="005440E5">
                            <w:pPr>
                              <w:bidi w:val="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EDEDED" w:themeColor="accent3" w:themeTint="33"/>
                                <w:sz w:val="28"/>
                                <w:szCs w:val="28"/>
                                <w:rtl/>
                              </w:rPr>
                            </w:pPr>
                            <w:r w:rsidRPr="002D71D4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EDEDED" w:themeColor="accent3" w:themeTint="33"/>
                                <w:sz w:val="28"/>
                                <w:szCs w:val="28"/>
                              </w:rPr>
                              <w:t>*</w:t>
                            </w:r>
                            <w:r w:rsidR="00EE6BE8" w:rsidRPr="002D71D4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EDEDED" w:themeColor="accent3" w:themeTint="33"/>
                                <w:sz w:val="28"/>
                                <w:szCs w:val="28"/>
                              </w:rPr>
                              <w:t>Member of the German Materials Association ( DGM )</w:t>
                            </w:r>
                            <w:r w:rsidRPr="002D71D4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EDEDED" w:themeColor="accent3" w:themeTint="33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2D71D4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EDEDED" w:themeColor="accent3" w:themeTint="33"/>
                                <w:sz w:val="28"/>
                                <w:szCs w:val="28"/>
                              </w:rPr>
                              <w:t>*</w:t>
                            </w:r>
                          </w:p>
                          <w:p w14:paraId="21191A7F" w14:textId="3D1C20A8" w:rsidR="007A3BC9" w:rsidRPr="002D71D4" w:rsidRDefault="00191E65" w:rsidP="005517B3">
                            <w:pPr>
                              <w:bidi w:val="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EDEDED" w:themeColor="accent3" w:themeTint="33"/>
                                <w:sz w:val="28"/>
                                <w:szCs w:val="28"/>
                              </w:rPr>
                            </w:pPr>
                            <w:r w:rsidRPr="002D71D4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EDEDED" w:themeColor="accent3" w:themeTint="33"/>
                                <w:sz w:val="28"/>
                                <w:szCs w:val="28"/>
                              </w:rPr>
                              <w:t>*</w:t>
                            </w:r>
                            <w:r w:rsidR="005517B3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EDEDED" w:themeColor="accent3" w:themeTint="33"/>
                                <w:sz w:val="28"/>
                                <w:szCs w:val="28"/>
                              </w:rPr>
                              <w:t xml:space="preserve">Member of the Iraqi </w:t>
                            </w:r>
                            <w:r w:rsidR="002B3899" w:rsidRPr="002D71D4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EDEDED" w:themeColor="accent3" w:themeTint="33"/>
                                <w:sz w:val="28"/>
                                <w:szCs w:val="28"/>
                              </w:rPr>
                              <w:t>Nanotechnology</w:t>
                            </w:r>
                            <w:r w:rsidR="001178F4" w:rsidRPr="002D71D4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EDEDED" w:themeColor="accent3" w:themeTint="33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2B3899" w:rsidRPr="002D71D4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EDEDED" w:themeColor="accent3" w:themeTint="33"/>
                                <w:sz w:val="28"/>
                                <w:szCs w:val="28"/>
                              </w:rPr>
                              <w:t>Socie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723BEC" id="_x0000_t202" coordsize="21600,21600" o:spt="202" path="m,l,21600r21600,l21600,xe">
                <v:stroke joinstyle="miter"/>
                <v:path gradientshapeok="t" o:connecttype="rect"/>
              </v:shapetype>
              <v:shape id="مربع نص 8" o:spid="_x0000_s1026" type="#_x0000_t202" alt="Title: personal - Description: Personal data&#10;Name: Ayad Nassif Jassem Saeed Al Nuaimi&#10;Place and date of birth: Baquba, 1973&#10;Code Number: 9415&#10;Job Title: Assistant Head of Engineers&#10;Career Class: Fourth&#10;Date of appointment: 1994&#10;Achievement: Master of Engineering, Production and Minerals, University                                                                                                                                                 of Technology 2014.&#10;*** Currently a PhD student at the University of Technology***&#10;Exact specialization: Corrosion Eng. &amp; protection of surfaces metal&#10;* Member of the Iraqi Engineers Syndicate*&#10;* Member of the Iraqi Nanotechnology Society*&#10;Email: ayadalsmart@gmail.com&#10;" style="position:absolute;margin-left:-34.5pt;margin-top:-30.65pt;width:234.35pt;height:573.7pt;flip:x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" fillcolor="#7b7b7b [2406]" stroked="f" strokeweight="1pt">
                <v:textbox>
                  <w:txbxContent>
                    <w:p w14:paraId="57EB3110" w14:textId="415106F0" w:rsidR="00D74DBC" w:rsidRDefault="00E5518B" w:rsidP="006845B4">
                      <w:pPr>
                        <w:bidi w:val="0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EBF5673" wp14:editId="7CB9AB04">
                            <wp:extent cx="1964987" cy="1653703"/>
                            <wp:effectExtent l="0" t="0" r="0" b="3810"/>
                            <wp:docPr id="1" name="صورة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69092" cy="165715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FEFDB0A" w14:textId="08D262C0" w:rsidR="005C2E60" w:rsidRPr="00ED1A7C" w:rsidRDefault="005C2E60" w:rsidP="00ED1A7C">
                      <w:pPr>
                        <w:bidi w:val="0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  <w:u w:val="single"/>
                        </w:rPr>
                      </w:pPr>
                      <w:r w:rsidRPr="00ED1A7C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  <w:u w:val="single"/>
                        </w:rPr>
                        <w:t xml:space="preserve">Personal </w:t>
                      </w:r>
                      <w:r w:rsidR="00ED1A7C" w:rsidRPr="00ED1A7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  <w:u w:val="single"/>
                          <w:lang w:bidi="ar-IQ"/>
                        </w:rPr>
                        <w:t>information</w:t>
                      </w:r>
                    </w:p>
                    <w:p w14:paraId="26CE2788" w14:textId="53C7AC6B" w:rsidR="004018FB" w:rsidRPr="007368A8" w:rsidRDefault="004B3FC3" w:rsidP="00F7761E">
                      <w:pPr>
                        <w:jc w:val="right"/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368A8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Name</w:t>
                      </w:r>
                      <w:r w:rsidR="003442BB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="0050715A" w:rsidRPr="007368A8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  <w:t>:</w:t>
                      </w:r>
                      <w:r w:rsidR="003442BB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Pr="007368A8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  <w:t xml:space="preserve">Ayad Naseef </w:t>
                      </w:r>
                      <w:r w:rsidR="004018FB" w:rsidRPr="007368A8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  <w:t>Jasim</w:t>
                      </w:r>
                      <w:r w:rsidR="00F7761E" w:rsidRPr="007368A8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</w:t>
                      </w:r>
                      <w:r w:rsidR="004018FB" w:rsidRPr="007368A8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  <w:t>AlNuaimi</w:t>
                      </w:r>
                      <w:r w:rsidR="004018FB" w:rsidRPr="007368A8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  <w:rtl/>
                        </w:rPr>
                        <w:t xml:space="preserve"> </w:t>
                      </w:r>
                    </w:p>
                    <w:p w14:paraId="24D7FB7F" w14:textId="4254B874" w:rsidR="004018FB" w:rsidRPr="007368A8" w:rsidRDefault="004018FB" w:rsidP="00551874">
                      <w:pPr>
                        <w:jc w:val="right"/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368A8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Birth</w:t>
                      </w:r>
                      <w:r w:rsidRPr="007368A8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  <w:t xml:space="preserve"> : 1/9/1973</w:t>
                      </w:r>
                      <w:r w:rsidR="000423F2" w:rsidRPr="007368A8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  <w:t xml:space="preserve">, Diyala </w:t>
                      </w:r>
                    </w:p>
                    <w:p w14:paraId="0CD803A4" w14:textId="77777777" w:rsidR="004018FB" w:rsidRPr="007368A8" w:rsidRDefault="004018FB" w:rsidP="00F7761E">
                      <w:pPr>
                        <w:jc w:val="right"/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368A8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Languages</w:t>
                      </w:r>
                      <w:r w:rsidRPr="007368A8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  <w:t xml:space="preserve"> : Arabic + English</w:t>
                      </w:r>
                      <w:r w:rsidRPr="007368A8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  <w:rtl/>
                        </w:rPr>
                        <w:t xml:space="preserve"> </w:t>
                      </w:r>
                    </w:p>
                    <w:p w14:paraId="56106F83" w14:textId="27FF1CDC" w:rsidR="004018FB" w:rsidRPr="007368A8" w:rsidRDefault="004018FB" w:rsidP="00F7761E">
                      <w:pPr>
                        <w:jc w:val="right"/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368A8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Academic title </w:t>
                      </w:r>
                      <w:r w:rsidR="00833CD1" w:rsidRPr="007368A8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  <w:t xml:space="preserve">: </w:t>
                      </w:r>
                      <w:r w:rsidRPr="007368A8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  <w:rtl/>
                        </w:rPr>
                        <w:t xml:space="preserve">  </w:t>
                      </w:r>
                    </w:p>
                    <w:p w14:paraId="4F92D2A0" w14:textId="5A83051C" w:rsidR="004018FB" w:rsidRPr="008B1570" w:rsidRDefault="004018FB" w:rsidP="008B1570">
                      <w:pPr>
                        <w:bidi w:val="0"/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7368A8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Affiliation</w:t>
                      </w:r>
                      <w:r w:rsidR="008B1570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="008B1570" w:rsidRPr="008B1570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  <w:t>: College of Engineering, University of Diyala</w:t>
                      </w:r>
                    </w:p>
                    <w:p w14:paraId="7BF9011D" w14:textId="34781BC5" w:rsidR="004018FB" w:rsidRPr="007368A8" w:rsidRDefault="004018FB" w:rsidP="000423F2">
                      <w:pPr>
                        <w:jc w:val="right"/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  <w:lang w:bidi="ar-IQ"/>
                        </w:rPr>
                      </w:pPr>
                      <w:r w:rsidRPr="007368A8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Department</w:t>
                      </w:r>
                      <w:r w:rsidRPr="007368A8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  <w:t xml:space="preserve"> : </w:t>
                      </w:r>
                      <w:r w:rsidR="004B3FC3" w:rsidRPr="007368A8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  <w:t>materials engineering</w:t>
                      </w:r>
                    </w:p>
                    <w:p w14:paraId="1AACBF1B" w14:textId="77777777" w:rsidR="004018FB" w:rsidRPr="007368A8" w:rsidRDefault="004018FB" w:rsidP="00F7761E">
                      <w:pPr>
                        <w:jc w:val="right"/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368A8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Major</w:t>
                      </w:r>
                      <w:r w:rsidRPr="007368A8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  <w:t xml:space="preserve"> : Metallurgical engineering</w:t>
                      </w:r>
                      <w:r w:rsidRPr="007368A8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  <w:rtl/>
                        </w:rPr>
                        <w:t xml:space="preserve"> </w:t>
                      </w:r>
                    </w:p>
                    <w:p w14:paraId="4EACAA2A" w14:textId="226FBE2B" w:rsidR="004018FB" w:rsidRPr="007368A8" w:rsidRDefault="004018FB" w:rsidP="002D71D4">
                      <w:pPr>
                        <w:bidi w:val="0"/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368A8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Minor</w:t>
                      </w:r>
                      <w:r w:rsidR="00CB3690" w:rsidRPr="007368A8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  <w:t xml:space="preserve"> : </w:t>
                      </w:r>
                      <w:r w:rsidR="007A017C" w:rsidRPr="007368A8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  <w:t xml:space="preserve">Biomedical Materials </w:t>
                      </w:r>
                      <w:r w:rsidR="00555E39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  <w:t xml:space="preserve">                             </w:t>
                      </w:r>
                      <w:r w:rsidR="007A017C" w:rsidRPr="007368A8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  <w:t>Engineering</w:t>
                      </w:r>
                    </w:p>
                    <w:p w14:paraId="30230279" w14:textId="6D67F5DC" w:rsidR="004018FB" w:rsidRPr="00000742" w:rsidRDefault="00DB3EAB" w:rsidP="004D15FC">
                      <w:pPr>
                        <w:bidi w:val="0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000742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phone </w:t>
                      </w:r>
                      <w:r w:rsidR="004D15FC" w:rsidRPr="00000742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No.</w:t>
                      </w:r>
                      <w:r w:rsidRPr="00000742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: </w:t>
                      </w:r>
                      <w:r w:rsidRPr="002D71D4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  <w:t>07728638539</w:t>
                      </w:r>
                    </w:p>
                    <w:p w14:paraId="46DE65A4" w14:textId="65F4593C" w:rsidR="006F2CE7" w:rsidRPr="007368A8" w:rsidRDefault="006F2CE7" w:rsidP="006F2CE7">
                      <w:pPr>
                        <w:bidi w:val="0"/>
                        <w:rPr>
                          <w:rFonts w:asciiTheme="majorBidi" w:hAnsiTheme="majorBidi" w:cstheme="majorBidi"/>
                          <w:b/>
                          <w:bCs/>
                          <w:color w:val="BDD6EE" w:themeColor="accent1" w:themeTint="66"/>
                          <w:sz w:val="32"/>
                          <w:szCs w:val="32"/>
                        </w:rPr>
                      </w:pPr>
                      <w:r w:rsidRPr="004D15F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  <w:lang w:bidi="ar-IQ"/>
                        </w:rPr>
                        <w:t>Email:</w:t>
                      </w:r>
                      <w:r w:rsidRPr="007368A8">
                        <w:rPr>
                          <w:rFonts w:asciiTheme="majorBidi" w:hAnsiTheme="majorBidi" w:cstheme="majorBidi"/>
                          <w:b/>
                          <w:bCs/>
                          <w:sz w:val="32"/>
                          <w:szCs w:val="32"/>
                          <w:lang w:bidi="ar-IQ"/>
                        </w:rPr>
                        <w:t xml:space="preserve"> </w:t>
                      </w:r>
                      <w:hyperlink r:id="rId10" w:history="1">
                        <w:r w:rsidR="002317CB" w:rsidRPr="007368A8">
                          <w:rPr>
                            <w:rStyle w:val="Hyperlink"/>
                            <w:rFonts w:asciiTheme="majorBidi" w:hAnsiTheme="majorBidi" w:cstheme="majorBidi"/>
                            <w:b/>
                            <w:bCs/>
                            <w:color w:val="BDD6EE" w:themeColor="accent1" w:themeTint="66"/>
                            <w:sz w:val="24"/>
                            <w:szCs w:val="24"/>
                            <w:lang w:bidi="ar-IQ"/>
                          </w:rPr>
                          <w:t>ayadalsmart@gmail.co</w:t>
                        </w:r>
                        <w:r w:rsidR="002317CB" w:rsidRPr="007368A8">
                          <w:rPr>
                            <w:rStyle w:val="Hyperlink"/>
                            <w:rFonts w:asciiTheme="majorBidi" w:hAnsiTheme="majorBidi" w:cstheme="majorBidi" w:hint="cs"/>
                            <w:b/>
                            <w:bCs/>
                            <w:color w:val="BDD6EE" w:themeColor="accent1" w:themeTint="66"/>
                            <w:sz w:val="24"/>
                            <w:szCs w:val="24"/>
                          </w:rPr>
                          <w:t>m</w:t>
                        </w:r>
                      </w:hyperlink>
                    </w:p>
                    <w:p w14:paraId="702837F4" w14:textId="77777777" w:rsidR="002317CB" w:rsidRPr="002317CB" w:rsidRDefault="00594D88" w:rsidP="002317CB">
                      <w:pPr>
                        <w:jc w:val="center"/>
                        <w:rPr>
                          <w:rFonts w:asciiTheme="majorBidi" w:hAnsiTheme="majorBidi" w:cstheme="majorBidi"/>
                          <w:color w:val="DEEAF6" w:themeColor="accent1" w:themeTint="33"/>
                          <w:sz w:val="24"/>
                          <w:szCs w:val="24"/>
                          <w:rtl/>
                        </w:rPr>
                      </w:pPr>
                      <w:hyperlink r:id="rId11" w:history="1">
                        <w:r w:rsidR="002317CB" w:rsidRPr="007368A8">
                          <w:rPr>
                            <w:rStyle w:val="Hyperlink"/>
                            <w:rFonts w:asciiTheme="majorBidi" w:hAnsiTheme="majorBidi" w:cstheme="majorBidi"/>
                            <w:b/>
                            <w:bCs/>
                            <w:color w:val="BDD6EE" w:themeColor="accent1" w:themeTint="66"/>
                            <w:sz w:val="24"/>
                            <w:szCs w:val="24"/>
                          </w:rPr>
                          <w:t>ayad.naseef@uodiyala.edu.iq</w:t>
                        </w:r>
                      </w:hyperlink>
                    </w:p>
                    <w:p w14:paraId="7959246C" w14:textId="5659359E" w:rsidR="00EE6BE8" w:rsidRPr="002D71D4" w:rsidRDefault="00DD0B87" w:rsidP="005440E5">
                      <w:pPr>
                        <w:bidi w:val="0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EDEDED" w:themeColor="accent3" w:themeTint="33"/>
                          <w:sz w:val="28"/>
                          <w:szCs w:val="28"/>
                          <w:rtl/>
                        </w:rPr>
                      </w:pPr>
                      <w:r w:rsidRPr="002D71D4">
                        <w:rPr>
                          <w:rFonts w:asciiTheme="majorBidi" w:hAnsiTheme="majorBidi" w:cstheme="majorBidi"/>
                          <w:b/>
                          <w:bCs/>
                          <w:color w:val="EDEDED" w:themeColor="accent3" w:themeTint="33"/>
                          <w:sz w:val="28"/>
                          <w:szCs w:val="28"/>
                        </w:rPr>
                        <w:t>*</w:t>
                      </w:r>
                      <w:r w:rsidR="00EE6BE8" w:rsidRPr="002D71D4">
                        <w:rPr>
                          <w:rFonts w:asciiTheme="majorBidi" w:hAnsiTheme="majorBidi" w:cstheme="majorBidi"/>
                          <w:b/>
                          <w:bCs/>
                          <w:color w:val="EDEDED" w:themeColor="accent3" w:themeTint="33"/>
                          <w:sz w:val="28"/>
                          <w:szCs w:val="28"/>
                        </w:rPr>
                        <w:t>Member of the German Materials Association ( DGM )</w:t>
                      </w:r>
                      <w:r w:rsidRPr="002D71D4">
                        <w:rPr>
                          <w:rFonts w:asciiTheme="majorBidi" w:hAnsiTheme="majorBidi" w:cstheme="majorBidi"/>
                          <w:b/>
                          <w:bCs/>
                          <w:color w:val="EDEDED" w:themeColor="accent3" w:themeTint="33"/>
                          <w:sz w:val="28"/>
                          <w:szCs w:val="28"/>
                        </w:rPr>
                        <w:t xml:space="preserve"> </w:t>
                      </w:r>
                      <w:r w:rsidRPr="002D71D4">
                        <w:rPr>
                          <w:rFonts w:asciiTheme="majorBidi" w:hAnsiTheme="majorBidi" w:cstheme="majorBidi" w:hint="cs"/>
                          <w:b/>
                          <w:bCs/>
                          <w:color w:val="EDEDED" w:themeColor="accent3" w:themeTint="33"/>
                          <w:sz w:val="28"/>
                          <w:szCs w:val="28"/>
                        </w:rPr>
                        <w:t>*</w:t>
                      </w:r>
                    </w:p>
                    <w:p w14:paraId="21191A7F" w14:textId="3D1C20A8" w:rsidR="007A3BC9" w:rsidRPr="002D71D4" w:rsidRDefault="00191E65" w:rsidP="005517B3">
                      <w:pPr>
                        <w:bidi w:val="0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EDEDED" w:themeColor="accent3" w:themeTint="33"/>
                          <w:sz w:val="28"/>
                          <w:szCs w:val="28"/>
                        </w:rPr>
                      </w:pPr>
                      <w:r w:rsidRPr="002D71D4">
                        <w:rPr>
                          <w:rFonts w:asciiTheme="majorBidi" w:hAnsiTheme="majorBidi" w:cstheme="majorBidi" w:hint="cs"/>
                          <w:b/>
                          <w:bCs/>
                          <w:color w:val="EDEDED" w:themeColor="accent3" w:themeTint="33"/>
                          <w:sz w:val="28"/>
                          <w:szCs w:val="28"/>
                        </w:rPr>
                        <w:t>*</w:t>
                      </w:r>
                      <w:r w:rsidR="005517B3">
                        <w:rPr>
                          <w:rFonts w:asciiTheme="majorBidi" w:hAnsiTheme="majorBidi" w:cstheme="majorBidi"/>
                          <w:b/>
                          <w:bCs/>
                          <w:color w:val="EDEDED" w:themeColor="accent3" w:themeTint="33"/>
                          <w:sz w:val="28"/>
                          <w:szCs w:val="28"/>
                        </w:rPr>
                        <w:t xml:space="preserve">Member of the Iraqi </w:t>
                      </w:r>
                      <w:r w:rsidR="002B3899" w:rsidRPr="002D71D4">
                        <w:rPr>
                          <w:rFonts w:asciiTheme="majorBidi" w:hAnsiTheme="majorBidi" w:cstheme="majorBidi"/>
                          <w:b/>
                          <w:bCs/>
                          <w:color w:val="EDEDED" w:themeColor="accent3" w:themeTint="33"/>
                          <w:sz w:val="28"/>
                          <w:szCs w:val="28"/>
                        </w:rPr>
                        <w:t>Nanotechnology</w:t>
                      </w:r>
                      <w:r w:rsidR="001178F4" w:rsidRPr="002D71D4">
                        <w:rPr>
                          <w:rFonts w:asciiTheme="majorBidi" w:hAnsiTheme="majorBidi" w:cstheme="majorBidi" w:hint="cs"/>
                          <w:b/>
                          <w:bCs/>
                          <w:color w:val="EDEDED" w:themeColor="accent3" w:themeTint="33"/>
                          <w:sz w:val="28"/>
                          <w:szCs w:val="28"/>
                        </w:rPr>
                        <w:t xml:space="preserve"> </w:t>
                      </w:r>
                      <w:r w:rsidR="002B3899" w:rsidRPr="002D71D4">
                        <w:rPr>
                          <w:rFonts w:asciiTheme="majorBidi" w:hAnsiTheme="majorBidi" w:cstheme="majorBidi"/>
                          <w:b/>
                          <w:bCs/>
                          <w:color w:val="EDEDED" w:themeColor="accent3" w:themeTint="33"/>
                          <w:sz w:val="28"/>
                          <w:szCs w:val="28"/>
                        </w:rPr>
                        <w:t>Society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571164" w:rsidRPr="00CA27DA">
        <w:rPr>
          <w:rFonts w:asciiTheme="majorBidi" w:hAnsiTheme="majorBidi" w:cstheme="majorBidi"/>
          <w:b/>
          <w:bCs/>
          <w:i/>
          <w:iCs/>
          <w:color w:val="FF0000"/>
          <w:sz w:val="24"/>
          <w:szCs w:val="24"/>
          <w:u w:val="single"/>
        </w:rPr>
        <w:t>Degrees :</w:t>
      </w:r>
    </w:p>
    <w:p w14:paraId="1B63D840" w14:textId="628B76CD" w:rsidR="00571164" w:rsidRPr="00CA27DA" w:rsidRDefault="00571164" w:rsidP="00E73E31">
      <w:pPr>
        <w:bidi w:val="0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CA27DA">
        <w:rPr>
          <w:rFonts w:asciiTheme="majorBidi" w:hAnsiTheme="majorBidi" w:cstheme="majorBidi"/>
          <w:sz w:val="24"/>
          <w:szCs w:val="24"/>
        </w:rPr>
        <w:t>1-</w:t>
      </w:r>
      <w:r w:rsidR="00E73E31" w:rsidRPr="00E73E31">
        <w:t xml:space="preserve"> </w:t>
      </w:r>
      <w:r w:rsidR="00E73E31" w:rsidRPr="00E73E31">
        <w:rPr>
          <w:rFonts w:asciiTheme="majorBidi" w:hAnsiTheme="majorBidi" w:cstheme="majorBidi"/>
          <w:sz w:val="24"/>
          <w:szCs w:val="24"/>
        </w:rPr>
        <w:t xml:space="preserve">Diploma in Mechanics, Metal Fabrication, Technical </w:t>
      </w:r>
      <w:r w:rsidR="00E73E31">
        <w:rPr>
          <w:rFonts w:asciiTheme="majorBidi" w:hAnsiTheme="majorBidi" w:cstheme="majorBidi"/>
          <w:sz w:val="24"/>
          <w:szCs w:val="24"/>
        </w:rPr>
        <w:t xml:space="preserve">Technical Institute, Baquba </w:t>
      </w:r>
      <w:r w:rsidRPr="00CA27DA">
        <w:rPr>
          <w:rFonts w:asciiTheme="majorBidi" w:hAnsiTheme="majorBidi" w:cstheme="majorBidi"/>
          <w:sz w:val="24"/>
          <w:szCs w:val="24"/>
        </w:rPr>
        <w:t xml:space="preserve"> , Iraq , 1994.</w:t>
      </w:r>
    </w:p>
    <w:p w14:paraId="606BC74B" w14:textId="77777777" w:rsidR="00571164" w:rsidRPr="00CA27DA" w:rsidRDefault="00571164" w:rsidP="00571164">
      <w:pPr>
        <w:bidi w:val="0"/>
        <w:rPr>
          <w:rFonts w:asciiTheme="majorBidi" w:hAnsiTheme="majorBidi" w:cstheme="majorBidi"/>
          <w:sz w:val="24"/>
          <w:szCs w:val="24"/>
        </w:rPr>
      </w:pPr>
      <w:r w:rsidRPr="00CA27DA">
        <w:rPr>
          <w:rFonts w:asciiTheme="majorBidi" w:hAnsiTheme="majorBidi" w:cstheme="majorBidi"/>
          <w:sz w:val="24"/>
          <w:szCs w:val="24"/>
        </w:rPr>
        <w:t>2-B.Sc. in Metallurgy engineering Department of  Production engineering and Metallurgical , University of Technology , Baghdad , Iraq , 2006</w:t>
      </w:r>
    </w:p>
    <w:p w14:paraId="21C9835B" w14:textId="5AB8CF84" w:rsidR="00571164" w:rsidRPr="00CA27DA" w:rsidRDefault="00360533" w:rsidP="00571164">
      <w:pPr>
        <w:bidi w:val="0"/>
        <w:rPr>
          <w:rFonts w:asciiTheme="majorBidi" w:hAnsiTheme="majorBidi" w:cstheme="majorBidi"/>
          <w:sz w:val="24"/>
          <w:szCs w:val="24"/>
        </w:rPr>
      </w:pPr>
      <w:r w:rsidRPr="00CA27DA">
        <w:rPr>
          <w:rFonts w:asciiTheme="majorBidi" w:hAnsiTheme="majorBidi" w:cstheme="majorBidi"/>
          <w:sz w:val="24"/>
          <w:szCs w:val="24"/>
        </w:rPr>
        <w:t>3-</w:t>
      </w:r>
      <w:r w:rsidR="00571164" w:rsidRPr="00CA27DA">
        <w:rPr>
          <w:rFonts w:asciiTheme="majorBidi" w:hAnsiTheme="majorBidi" w:cstheme="majorBidi"/>
          <w:sz w:val="24"/>
          <w:szCs w:val="24"/>
        </w:rPr>
        <w:t>M.Sc. in Metallurgy engineering Department of  Production engineering and Metallurgical , University of Technology , Baghdad , Iraq , 2014</w:t>
      </w:r>
    </w:p>
    <w:p w14:paraId="224FE81C" w14:textId="310C37B9" w:rsidR="001E45FB" w:rsidRDefault="00360533" w:rsidP="00BF7BAF">
      <w:pPr>
        <w:bidi w:val="0"/>
        <w:spacing w:after="0"/>
        <w:rPr>
          <w:rFonts w:asciiTheme="majorBidi" w:hAnsiTheme="majorBidi" w:cstheme="majorBidi"/>
          <w:sz w:val="24"/>
          <w:szCs w:val="24"/>
        </w:rPr>
      </w:pPr>
      <w:r w:rsidRPr="00CA27DA">
        <w:rPr>
          <w:rFonts w:asciiTheme="majorBidi" w:hAnsiTheme="majorBidi" w:cstheme="majorBidi"/>
          <w:sz w:val="24"/>
          <w:szCs w:val="24"/>
        </w:rPr>
        <w:t>4</w:t>
      </w:r>
      <w:r w:rsidR="00BF7BAF">
        <w:rPr>
          <w:rFonts w:asciiTheme="majorBidi" w:hAnsiTheme="majorBidi" w:cstheme="majorBidi"/>
          <w:sz w:val="24"/>
          <w:szCs w:val="24"/>
        </w:rPr>
        <w:t>-</w:t>
      </w:r>
      <w:r w:rsidR="00BF7BAF" w:rsidRPr="00BF7BAF">
        <w:t xml:space="preserve"> </w:t>
      </w:r>
      <w:r w:rsidR="00BF7BAF" w:rsidRPr="00BF7BAF">
        <w:rPr>
          <w:rFonts w:asciiTheme="majorBidi" w:hAnsiTheme="majorBidi" w:cstheme="majorBidi"/>
          <w:sz w:val="24"/>
          <w:szCs w:val="24"/>
        </w:rPr>
        <w:t xml:space="preserve">Internship at the Institute of Biomaterials, University of Erlangen-Nuremberg in Germany at the invitation of </w:t>
      </w:r>
      <w:r w:rsidR="00BF7BAF" w:rsidRPr="00CA27DA">
        <w:rPr>
          <w:rFonts w:asciiTheme="majorBidi" w:hAnsiTheme="majorBidi" w:cstheme="majorBidi"/>
          <w:sz w:val="24"/>
          <w:szCs w:val="24"/>
        </w:rPr>
        <w:t>Prof. Dr.-Ing. habil. Aldo R. Boccaccini</w:t>
      </w:r>
      <w:r w:rsidR="00BF7BAF">
        <w:rPr>
          <w:rFonts w:asciiTheme="majorBidi" w:hAnsiTheme="majorBidi" w:cstheme="majorBidi"/>
          <w:sz w:val="24"/>
          <w:szCs w:val="24"/>
        </w:rPr>
        <w:t xml:space="preserve"> </w:t>
      </w:r>
      <w:r w:rsidR="00BF7BAF" w:rsidRPr="00BF7BAF">
        <w:rPr>
          <w:rFonts w:asciiTheme="majorBidi" w:hAnsiTheme="majorBidi" w:cstheme="majorBidi"/>
          <w:sz w:val="24"/>
          <w:szCs w:val="24"/>
        </w:rPr>
        <w:t xml:space="preserve">, Director of the Department of </w:t>
      </w:r>
    </w:p>
    <w:p w14:paraId="3CC2905F" w14:textId="77777777" w:rsidR="00BF7BAF" w:rsidRPr="00BF7BAF" w:rsidRDefault="00BF7BAF" w:rsidP="00BF7BAF">
      <w:pPr>
        <w:bidi w:val="0"/>
        <w:spacing w:after="0"/>
        <w:rPr>
          <w:rFonts w:asciiTheme="majorBidi" w:hAnsiTheme="majorBidi" w:cstheme="majorBidi"/>
          <w:sz w:val="16"/>
          <w:szCs w:val="16"/>
        </w:rPr>
      </w:pPr>
    </w:p>
    <w:p w14:paraId="3AAB4080" w14:textId="6690CE8A" w:rsidR="00AD1D92" w:rsidRPr="00CA27DA" w:rsidRDefault="00360533" w:rsidP="00C9586E">
      <w:pPr>
        <w:bidi w:val="0"/>
        <w:rPr>
          <w:rFonts w:asciiTheme="majorBidi" w:hAnsiTheme="majorBidi" w:cstheme="majorBidi"/>
          <w:sz w:val="24"/>
          <w:szCs w:val="24"/>
        </w:rPr>
      </w:pPr>
      <w:r w:rsidRPr="00CA27DA">
        <w:rPr>
          <w:rFonts w:asciiTheme="majorBidi" w:hAnsiTheme="majorBidi" w:cstheme="majorBidi"/>
          <w:sz w:val="24"/>
          <w:szCs w:val="24"/>
        </w:rPr>
        <w:t>5</w:t>
      </w:r>
      <w:r w:rsidR="00571164" w:rsidRPr="00CA27DA">
        <w:rPr>
          <w:rFonts w:asciiTheme="majorBidi" w:hAnsiTheme="majorBidi" w:cstheme="majorBidi"/>
          <w:sz w:val="24"/>
          <w:szCs w:val="24"/>
        </w:rPr>
        <w:t>- PhD in Metallurgy engineering</w:t>
      </w:r>
      <w:r w:rsidR="00C61184">
        <w:rPr>
          <w:rFonts w:asciiTheme="majorBidi" w:hAnsiTheme="majorBidi" w:cstheme="majorBidi"/>
          <w:sz w:val="24"/>
          <w:szCs w:val="24"/>
        </w:rPr>
        <w:t xml:space="preserve"> \</w:t>
      </w:r>
      <w:r w:rsidR="00C61184" w:rsidRPr="00C61184">
        <w:t xml:space="preserve"> </w:t>
      </w:r>
      <w:r w:rsidR="00C61184">
        <w:rPr>
          <w:rFonts w:asciiTheme="majorBidi" w:hAnsiTheme="majorBidi" w:cstheme="majorBidi"/>
          <w:sz w:val="24"/>
          <w:szCs w:val="24"/>
        </w:rPr>
        <w:t>B</w:t>
      </w:r>
      <w:r w:rsidR="00C61184" w:rsidRPr="00C61184">
        <w:rPr>
          <w:rFonts w:asciiTheme="majorBidi" w:hAnsiTheme="majorBidi" w:cstheme="majorBidi"/>
          <w:sz w:val="24"/>
          <w:szCs w:val="24"/>
        </w:rPr>
        <w:t>iomaterials</w:t>
      </w:r>
      <w:r w:rsidR="00571164" w:rsidRPr="00CA27DA">
        <w:rPr>
          <w:rFonts w:asciiTheme="majorBidi" w:hAnsiTheme="majorBidi" w:cstheme="majorBidi"/>
          <w:sz w:val="24"/>
          <w:szCs w:val="24"/>
        </w:rPr>
        <w:t xml:space="preserve"> </w:t>
      </w:r>
      <w:r w:rsidR="00C61184">
        <w:rPr>
          <w:rFonts w:asciiTheme="majorBidi" w:hAnsiTheme="majorBidi" w:cstheme="majorBidi"/>
          <w:sz w:val="24"/>
          <w:szCs w:val="24"/>
        </w:rPr>
        <w:t xml:space="preserve">\ </w:t>
      </w:r>
      <w:r w:rsidR="00571164" w:rsidRPr="00CA27DA">
        <w:rPr>
          <w:rFonts w:asciiTheme="majorBidi" w:hAnsiTheme="majorBidi" w:cstheme="majorBidi"/>
          <w:sz w:val="24"/>
          <w:szCs w:val="24"/>
        </w:rPr>
        <w:t>Department of  Production engineering and Metallurgical , University of Technology , Baghdad , Iraq , 20</w:t>
      </w:r>
      <w:r w:rsidR="00BD05F1" w:rsidRPr="00CA27DA">
        <w:rPr>
          <w:rFonts w:asciiTheme="majorBidi" w:hAnsiTheme="majorBidi" w:cstheme="majorBidi"/>
          <w:sz w:val="24"/>
          <w:szCs w:val="24"/>
        </w:rPr>
        <w:t>21</w:t>
      </w:r>
    </w:p>
    <w:p w14:paraId="1CFE8791" w14:textId="627F0CE4" w:rsidR="00033DC3" w:rsidRPr="00CA27DA" w:rsidRDefault="0098307B" w:rsidP="00571164">
      <w:pPr>
        <w:bidi w:val="0"/>
        <w:rPr>
          <w:rFonts w:asciiTheme="majorBidi" w:hAnsiTheme="majorBidi" w:cstheme="majorBidi"/>
          <w:i/>
          <w:iCs/>
          <w:color w:val="FF0000"/>
          <w:sz w:val="24"/>
          <w:szCs w:val="24"/>
          <w:rtl/>
        </w:rPr>
      </w:pPr>
      <w:r w:rsidRPr="00CA27DA">
        <w:rPr>
          <w:rFonts w:asciiTheme="majorBidi" w:hAnsiTheme="majorBidi" w:cstheme="majorBidi"/>
          <w:b/>
          <w:bCs/>
          <w:i/>
          <w:iCs/>
          <w:color w:val="FF0000"/>
          <w:sz w:val="24"/>
          <w:szCs w:val="24"/>
          <w:u w:val="single"/>
        </w:rPr>
        <w:t>W</w:t>
      </w:r>
      <w:r w:rsidR="00164849" w:rsidRPr="00CA27DA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  <w:lang w:bidi="ar-IQ"/>
        </w:rPr>
        <w:t>ork field</w:t>
      </w:r>
      <w:r w:rsidRPr="00CA27DA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s</w:t>
      </w:r>
    </w:p>
    <w:p w14:paraId="6BA39805" w14:textId="4CC686B3" w:rsidR="00033DC3" w:rsidRPr="00CA27DA" w:rsidRDefault="00033DC3" w:rsidP="00D57705">
      <w:pPr>
        <w:jc w:val="right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CA27DA">
        <w:rPr>
          <w:rFonts w:asciiTheme="majorBidi" w:hAnsiTheme="majorBidi" w:cstheme="majorBidi"/>
          <w:sz w:val="24"/>
          <w:szCs w:val="24"/>
          <w:lang w:bidi="ar-IQ"/>
        </w:rPr>
        <w:t>1-</w:t>
      </w:r>
      <w:r w:rsidR="00B71631" w:rsidRPr="00CA27DA">
        <w:rPr>
          <w:rFonts w:asciiTheme="majorBidi" w:hAnsiTheme="majorBidi" w:cstheme="majorBidi"/>
          <w:sz w:val="24"/>
          <w:szCs w:val="24"/>
          <w:lang w:bidi="ar-IQ"/>
        </w:rPr>
        <w:t>My career operation began in 1994</w:t>
      </w:r>
      <w:r w:rsidR="002834BF" w:rsidRPr="00CA27DA">
        <w:rPr>
          <w:rFonts w:asciiTheme="majorBidi" w:hAnsiTheme="majorBidi" w:cstheme="majorBidi"/>
          <w:sz w:val="24"/>
          <w:szCs w:val="24"/>
          <w:lang w:bidi="ar-IQ"/>
        </w:rPr>
        <w:t xml:space="preserve"> Where I worked</w:t>
      </w:r>
      <w:r w:rsidR="0071200E" w:rsidRPr="00CA27DA">
        <w:rPr>
          <w:rFonts w:asciiTheme="majorBidi" w:hAnsiTheme="majorBidi" w:cstheme="majorBidi"/>
          <w:sz w:val="24"/>
          <w:szCs w:val="24"/>
        </w:rPr>
        <w:t xml:space="preserve"> i</w:t>
      </w:r>
      <w:r w:rsidRPr="00CA27DA">
        <w:rPr>
          <w:rFonts w:asciiTheme="majorBidi" w:hAnsiTheme="majorBidi" w:cstheme="majorBidi"/>
          <w:sz w:val="24"/>
          <w:szCs w:val="24"/>
          <w:lang w:bidi="ar-IQ"/>
        </w:rPr>
        <w:t>n the General Com</w:t>
      </w:r>
      <w:r w:rsidR="00A311BF" w:rsidRPr="00CA27DA">
        <w:rPr>
          <w:rFonts w:asciiTheme="majorBidi" w:hAnsiTheme="majorBidi" w:cstheme="majorBidi"/>
          <w:sz w:val="24"/>
          <w:szCs w:val="24"/>
          <w:lang w:bidi="ar-IQ"/>
        </w:rPr>
        <w:t xml:space="preserve">pany for Engineering </w:t>
      </w:r>
      <w:r w:rsidR="00C66033" w:rsidRPr="00CA27DA">
        <w:rPr>
          <w:rFonts w:asciiTheme="majorBidi" w:hAnsiTheme="majorBidi" w:cstheme="majorBidi"/>
          <w:sz w:val="24"/>
          <w:szCs w:val="24"/>
          <w:lang w:bidi="ar-IQ"/>
        </w:rPr>
        <w:t>Techniques</w:t>
      </w:r>
      <w:r w:rsidR="001C394C" w:rsidRPr="00CA27DA">
        <w:rPr>
          <w:rFonts w:asciiTheme="majorBidi" w:hAnsiTheme="majorBidi" w:cstheme="majorBidi"/>
          <w:sz w:val="24"/>
          <w:szCs w:val="24"/>
        </w:rPr>
        <w:t xml:space="preserve">, </w:t>
      </w:r>
      <w:r w:rsidRPr="00CA27DA">
        <w:rPr>
          <w:rFonts w:asciiTheme="majorBidi" w:hAnsiTheme="majorBidi" w:cstheme="majorBidi"/>
          <w:sz w:val="24"/>
          <w:szCs w:val="24"/>
          <w:lang w:bidi="ar-IQ"/>
        </w:rPr>
        <w:t>Worked as a meal manager at the Black Carbon / Nahrawan plant 1995-1999</w:t>
      </w:r>
      <w:r w:rsidR="009F1539" w:rsidRPr="00CA27DA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="009F1539" w:rsidRPr="00CA27DA">
        <w:rPr>
          <w:rFonts w:asciiTheme="majorBidi" w:hAnsiTheme="majorBidi" w:cstheme="majorBidi"/>
          <w:sz w:val="24"/>
          <w:szCs w:val="24"/>
          <w:rtl/>
        </w:rPr>
        <w:t>،</w:t>
      </w:r>
      <w:r w:rsidRPr="00CA27DA">
        <w:rPr>
          <w:rFonts w:asciiTheme="majorBidi" w:hAnsiTheme="majorBidi" w:cstheme="majorBidi"/>
          <w:sz w:val="24"/>
          <w:szCs w:val="24"/>
          <w:lang w:bidi="ar-IQ"/>
        </w:rPr>
        <w:t xml:space="preserve">worked in the company </w:t>
      </w:r>
      <w:r w:rsidR="00DA4A8A" w:rsidRPr="00CA27DA">
        <w:rPr>
          <w:rFonts w:asciiTheme="majorBidi" w:hAnsiTheme="majorBidi" w:cstheme="majorBidi"/>
          <w:sz w:val="24"/>
          <w:szCs w:val="24"/>
          <w:lang w:bidi="ar-IQ"/>
        </w:rPr>
        <w:t>Almajd</w:t>
      </w:r>
      <w:r w:rsidRPr="00CA27DA">
        <w:rPr>
          <w:rFonts w:asciiTheme="majorBidi" w:hAnsiTheme="majorBidi" w:cstheme="majorBidi"/>
          <w:sz w:val="24"/>
          <w:szCs w:val="24"/>
          <w:lang w:bidi="ar-IQ"/>
        </w:rPr>
        <w:t xml:space="preserve"> General 2000-2003</w:t>
      </w:r>
      <w:r w:rsidR="00297BB2" w:rsidRPr="00CA27DA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="00297BB2" w:rsidRPr="00CA27DA">
        <w:rPr>
          <w:rFonts w:asciiTheme="majorBidi" w:hAnsiTheme="majorBidi" w:cstheme="majorBidi"/>
          <w:sz w:val="24"/>
          <w:szCs w:val="24"/>
          <w:rtl/>
        </w:rPr>
        <w:t>،</w:t>
      </w:r>
      <w:r w:rsidR="00297BB2" w:rsidRPr="00CA27DA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CA27DA">
        <w:rPr>
          <w:rFonts w:asciiTheme="majorBidi" w:hAnsiTheme="majorBidi" w:cstheme="majorBidi"/>
          <w:sz w:val="24"/>
          <w:szCs w:val="24"/>
          <w:lang w:bidi="ar-IQ"/>
        </w:rPr>
        <w:t>Worked in the quality assurance department 2005-2010</w:t>
      </w:r>
    </w:p>
    <w:p w14:paraId="22C27CBC" w14:textId="77777777" w:rsidR="003757B4" w:rsidRPr="00CA27DA" w:rsidRDefault="00380756" w:rsidP="003757B4">
      <w:pPr>
        <w:bidi w:val="0"/>
        <w:rPr>
          <w:rFonts w:asciiTheme="majorBidi" w:hAnsiTheme="majorBidi" w:cstheme="majorBidi"/>
          <w:sz w:val="24"/>
          <w:szCs w:val="24"/>
          <w:lang w:bidi="ar-IQ"/>
        </w:rPr>
      </w:pPr>
      <w:r w:rsidRPr="00CA27DA">
        <w:rPr>
          <w:rFonts w:asciiTheme="majorBidi" w:hAnsiTheme="majorBidi" w:cstheme="majorBidi"/>
          <w:sz w:val="24"/>
          <w:szCs w:val="24"/>
          <w:lang w:bidi="ar-IQ"/>
        </w:rPr>
        <w:t>2</w:t>
      </w:r>
      <w:r w:rsidR="00033DC3" w:rsidRPr="00CA27DA">
        <w:rPr>
          <w:rFonts w:asciiTheme="majorBidi" w:hAnsiTheme="majorBidi" w:cstheme="majorBidi"/>
          <w:sz w:val="24"/>
          <w:szCs w:val="24"/>
          <w:lang w:bidi="ar-IQ"/>
        </w:rPr>
        <w:t xml:space="preserve">- </w:t>
      </w:r>
      <w:r w:rsidR="003757B4" w:rsidRPr="00CA27DA">
        <w:rPr>
          <w:rFonts w:asciiTheme="majorBidi" w:hAnsiTheme="majorBidi" w:cstheme="majorBidi"/>
          <w:sz w:val="24"/>
          <w:szCs w:val="24"/>
          <w:lang w:bidi="ar-IQ"/>
        </w:rPr>
        <w:t>Work for the period 2010 - 2016 in Diyala Department of the Department of Regional Affairs / Ministry of Science and Technology and included the following work</w:t>
      </w:r>
      <w:r w:rsidR="003757B4" w:rsidRPr="00CA27DA">
        <w:rPr>
          <w:rFonts w:asciiTheme="majorBidi" w:hAnsiTheme="majorBidi" w:cstheme="majorBidi"/>
          <w:sz w:val="24"/>
          <w:szCs w:val="24"/>
          <w:rtl/>
          <w:lang w:bidi="ar-IQ"/>
        </w:rPr>
        <w:t>:</w:t>
      </w:r>
    </w:p>
    <w:p w14:paraId="082B5072" w14:textId="77777777" w:rsidR="007434DB" w:rsidRDefault="003757B4" w:rsidP="007434DB">
      <w:pPr>
        <w:bidi w:val="0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CA27DA">
        <w:rPr>
          <w:rFonts w:asciiTheme="majorBidi" w:hAnsiTheme="majorBidi" w:cstheme="majorBidi"/>
          <w:sz w:val="24"/>
          <w:szCs w:val="24"/>
          <w:rtl/>
          <w:lang w:bidi="ar-IQ"/>
        </w:rPr>
        <w:t>*</w:t>
      </w:r>
      <w:r w:rsidRPr="00CA27DA">
        <w:rPr>
          <w:rFonts w:asciiTheme="majorBidi" w:hAnsiTheme="majorBidi" w:cstheme="majorBidi"/>
          <w:sz w:val="24"/>
          <w:szCs w:val="24"/>
          <w:lang w:bidi="ar-IQ"/>
        </w:rPr>
        <w:t>The first to apply the experience of magnetized water in agriculture (head of the team), Work in the Division of Projects and Engineering Consultancy</w:t>
      </w:r>
      <w:r w:rsidRPr="00CA27DA">
        <w:rPr>
          <w:rFonts w:asciiTheme="majorBidi" w:hAnsiTheme="majorBidi" w:cstheme="majorBidi"/>
          <w:sz w:val="24"/>
          <w:szCs w:val="24"/>
          <w:rtl/>
          <w:lang w:bidi="ar-IQ"/>
        </w:rPr>
        <w:t xml:space="preserve">, </w:t>
      </w:r>
      <w:r w:rsidRPr="00CA27DA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="007434DB" w:rsidRPr="007434DB">
        <w:rPr>
          <w:rFonts w:asciiTheme="majorBidi" w:hAnsiTheme="majorBidi" w:cstheme="majorBidi"/>
          <w:sz w:val="24"/>
          <w:szCs w:val="24"/>
          <w:lang w:bidi="ar-IQ"/>
        </w:rPr>
        <w:t>Head of Scientific and Technical Coordination, Department of Science and Technology, Diyala</w:t>
      </w:r>
    </w:p>
    <w:p w14:paraId="3D231581" w14:textId="00B9D3F3" w:rsidR="007D19B9" w:rsidRPr="00C9586E" w:rsidRDefault="00C9586E" w:rsidP="007434DB">
      <w:pPr>
        <w:bidi w:val="0"/>
        <w:rPr>
          <w:rFonts w:asciiTheme="majorBidi" w:hAnsiTheme="majorBidi" w:cstheme="majorBidi"/>
          <w:sz w:val="24"/>
          <w:szCs w:val="24"/>
          <w:rtl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="00B87133" w:rsidRPr="00CA27DA">
        <w:rPr>
          <w:rFonts w:asciiTheme="majorBidi" w:hAnsiTheme="majorBidi" w:cstheme="majorBidi"/>
          <w:sz w:val="24"/>
          <w:szCs w:val="24"/>
          <w:lang w:bidi="ar-IQ"/>
        </w:rPr>
        <w:t xml:space="preserve">3- </w:t>
      </w:r>
      <w:r w:rsidR="00A311BF" w:rsidRPr="00CA27DA">
        <w:rPr>
          <w:rFonts w:asciiTheme="majorBidi" w:hAnsiTheme="majorBidi" w:cstheme="majorBidi"/>
          <w:sz w:val="24"/>
          <w:szCs w:val="24"/>
          <w:lang w:bidi="ar-IQ"/>
        </w:rPr>
        <w:t xml:space="preserve">Currently </w:t>
      </w:r>
      <w:r w:rsidR="00A553F0" w:rsidRPr="00CA27DA">
        <w:rPr>
          <w:rFonts w:asciiTheme="majorBidi" w:hAnsiTheme="majorBidi" w:cstheme="majorBidi"/>
          <w:sz w:val="24"/>
          <w:szCs w:val="24"/>
          <w:lang w:bidi="ar-IQ"/>
        </w:rPr>
        <w:t xml:space="preserve">Lecturer in the Department of Materials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                                                                                          </w:t>
      </w:r>
      <w:r w:rsidR="00A553F0" w:rsidRPr="00CA27DA">
        <w:rPr>
          <w:rFonts w:asciiTheme="majorBidi" w:hAnsiTheme="majorBidi" w:cstheme="majorBidi"/>
          <w:sz w:val="24"/>
          <w:szCs w:val="24"/>
          <w:lang w:bidi="ar-IQ"/>
        </w:rPr>
        <w:t xml:space="preserve">Engineering at the College of Engineering at the University of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                                                                         </w:t>
      </w:r>
      <w:r w:rsidR="00A553F0" w:rsidRPr="00CA27DA">
        <w:rPr>
          <w:rFonts w:asciiTheme="majorBidi" w:hAnsiTheme="majorBidi" w:cstheme="majorBidi"/>
          <w:sz w:val="24"/>
          <w:szCs w:val="24"/>
          <w:lang w:bidi="ar-IQ"/>
        </w:rPr>
        <w:t>Diyala</w:t>
      </w:r>
      <w:r w:rsidR="007D19B9">
        <w:rPr>
          <w:rFonts w:cs="Arial" w:hint="cs"/>
          <w:sz w:val="24"/>
          <w:szCs w:val="24"/>
        </w:rPr>
        <w:t xml:space="preserve"> 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                        </w:t>
      </w:r>
    </w:p>
    <w:p w14:paraId="5A99FD99" w14:textId="77777777" w:rsidR="003E191B" w:rsidRDefault="00FE253F" w:rsidP="00FE253F">
      <w:pPr>
        <w:bidi w:val="0"/>
        <w:rPr>
          <w:rFonts w:cs="Arial"/>
          <w:sz w:val="24"/>
          <w:szCs w:val="24"/>
          <w:lang w:bidi="ar-IQ"/>
        </w:rPr>
      </w:pPr>
      <w:r w:rsidRPr="00FE253F">
        <w:rPr>
          <w:rFonts w:cs="Arial"/>
          <w:b/>
          <w:bCs/>
          <w:i/>
          <w:iCs/>
          <w:color w:val="FF0000"/>
          <w:sz w:val="28"/>
          <w:szCs w:val="28"/>
          <w:u w:val="single"/>
          <w:lang w:bidi="ar-IQ"/>
        </w:rPr>
        <w:t>Researches that are accomplish</w:t>
      </w:r>
      <w:r w:rsidRPr="00FE253F">
        <w:rPr>
          <w:rFonts w:cs="Arial"/>
          <w:b/>
          <w:bCs/>
          <w:color w:val="FF0000"/>
          <w:sz w:val="28"/>
          <w:szCs w:val="28"/>
          <w:u w:val="single"/>
          <w:lang w:bidi="ar-IQ"/>
        </w:rPr>
        <w:t xml:space="preserve"> </w:t>
      </w:r>
    </w:p>
    <w:p w14:paraId="5CBDFDD7" w14:textId="3F704FE6" w:rsidR="003E191B" w:rsidRDefault="003E191B" w:rsidP="002E5427">
      <w:pPr>
        <w:pStyle w:val="ListParagraph"/>
        <w:numPr>
          <w:ilvl w:val="0"/>
          <w:numId w:val="9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41667">
        <w:rPr>
          <w:rFonts w:asciiTheme="majorBidi" w:hAnsiTheme="majorBidi" w:cstheme="majorBidi"/>
          <w:sz w:val="24"/>
          <w:szCs w:val="24"/>
          <w:lang w:bidi="ar-IQ"/>
        </w:rPr>
        <w:t>Prediction The Thickness Layer of Galvanized Iraqi Electrical Poles Using Mathematical Model</w:t>
      </w:r>
      <w:r w:rsidR="002E5427">
        <w:rPr>
          <w:rFonts w:asciiTheme="majorBidi" w:hAnsiTheme="majorBidi" w:cstheme="majorBidi"/>
          <w:sz w:val="24"/>
          <w:szCs w:val="24"/>
          <w:lang w:bidi="ar-IQ"/>
        </w:rPr>
        <w:t xml:space="preserve"> .</w:t>
      </w:r>
      <w:r w:rsidRPr="00441667">
        <w:rPr>
          <w:rFonts w:asciiTheme="majorBidi" w:hAnsiTheme="majorBidi" w:cstheme="majorBidi"/>
          <w:sz w:val="24"/>
          <w:szCs w:val="24"/>
          <w:lang w:bidi="ar-IQ"/>
        </w:rPr>
        <w:t xml:space="preserve"> (</w:t>
      </w:r>
      <w:r w:rsidR="002E5427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="002E5427" w:rsidRPr="002E5427">
        <w:rPr>
          <w:rFonts w:asciiTheme="majorBidi" w:hAnsiTheme="majorBidi" w:cstheme="majorBidi"/>
          <w:sz w:val="24"/>
          <w:szCs w:val="24"/>
          <w:lang w:bidi="ar-IQ"/>
        </w:rPr>
        <w:t>Diyala Journal of Engineering Sciences , ISSN 1999-8716  , Printed in Iraq ,  Second Engineering Scientific Conference , College of Engineering –University of Diyala , 16-17 December. 2015, pp. 713-721</w:t>
      </w:r>
      <w:r w:rsidRPr="00441667">
        <w:rPr>
          <w:rFonts w:asciiTheme="majorBidi" w:hAnsiTheme="majorBidi" w:cstheme="majorBidi"/>
          <w:sz w:val="24"/>
          <w:szCs w:val="24"/>
          <w:lang w:bidi="ar-IQ"/>
        </w:rPr>
        <w:t xml:space="preserve"> )</w:t>
      </w:r>
    </w:p>
    <w:p w14:paraId="7C7C8C21" w14:textId="77777777" w:rsidR="00BA4214" w:rsidRPr="00441667" w:rsidRDefault="00BA4214" w:rsidP="00BA4214">
      <w:pPr>
        <w:pStyle w:val="ListParagraph"/>
        <w:bidi w:val="0"/>
        <w:jc w:val="both"/>
        <w:rPr>
          <w:rFonts w:asciiTheme="majorBidi" w:hAnsiTheme="majorBidi" w:cstheme="majorBidi"/>
          <w:sz w:val="24"/>
          <w:szCs w:val="24"/>
        </w:rPr>
      </w:pPr>
    </w:p>
    <w:p w14:paraId="75BB4392" w14:textId="41146D75" w:rsidR="00251EBE" w:rsidRPr="00251EBE" w:rsidRDefault="003E191B" w:rsidP="00251EBE">
      <w:pPr>
        <w:pStyle w:val="ListParagraph"/>
        <w:numPr>
          <w:ilvl w:val="0"/>
          <w:numId w:val="9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41667">
        <w:rPr>
          <w:rFonts w:asciiTheme="majorBidi" w:hAnsiTheme="majorBidi" w:cstheme="majorBidi"/>
          <w:sz w:val="24"/>
          <w:szCs w:val="24"/>
        </w:rPr>
        <w:t>Eva</w:t>
      </w:r>
      <w:r w:rsidRPr="00441667">
        <w:rPr>
          <w:rFonts w:asciiTheme="majorBidi" w:hAnsiTheme="majorBidi" w:cstheme="majorBidi"/>
          <w:sz w:val="24"/>
          <w:szCs w:val="24"/>
          <w:lang w:bidi="ar-EG"/>
        </w:rPr>
        <w:t>luation of Corrosion Rate for Galvanized Electrical Pole, Depending on Coating Thickness (</w:t>
      </w:r>
      <w:r w:rsidRPr="00441667">
        <w:rPr>
          <w:rFonts w:asciiTheme="majorBidi" w:hAnsiTheme="majorBidi" w:cstheme="majorBidi"/>
          <w:sz w:val="24"/>
          <w:szCs w:val="24"/>
          <w:lang w:bidi="ar-IQ"/>
        </w:rPr>
        <w:t>Egypt 2016)</w:t>
      </w:r>
    </w:p>
    <w:p w14:paraId="41730CB5" w14:textId="77777777" w:rsidR="00251EBE" w:rsidRPr="00251EBE" w:rsidRDefault="00251EBE" w:rsidP="00251EBE">
      <w:pPr>
        <w:pStyle w:val="ListParagraph"/>
        <w:bidi w:val="0"/>
        <w:jc w:val="both"/>
        <w:rPr>
          <w:rFonts w:asciiTheme="majorBidi" w:hAnsiTheme="majorBidi" w:cstheme="majorBidi"/>
          <w:sz w:val="24"/>
          <w:szCs w:val="24"/>
        </w:rPr>
      </w:pPr>
    </w:p>
    <w:p w14:paraId="04E0A687" w14:textId="7DEEF694" w:rsidR="00575E4D" w:rsidRDefault="00091543" w:rsidP="00BA1FED">
      <w:pPr>
        <w:pStyle w:val="ListParagraph"/>
        <w:numPr>
          <w:ilvl w:val="0"/>
          <w:numId w:val="9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41667">
        <w:rPr>
          <w:rFonts w:asciiTheme="majorBidi" w:hAnsiTheme="majorBidi" w:cstheme="majorBidi"/>
          <w:sz w:val="24"/>
          <w:szCs w:val="24"/>
        </w:rPr>
        <w:t>Effect of Compaction Pressure on Morphology and Physical Properties for Cu-based Produce by Using Powder Metallurgy Technique</w:t>
      </w:r>
      <w:r w:rsidR="005C5B2B" w:rsidRPr="00441667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="006832C1" w:rsidRPr="00441667">
        <w:rPr>
          <w:rFonts w:asciiTheme="majorBidi" w:hAnsiTheme="majorBidi" w:cstheme="majorBidi"/>
          <w:sz w:val="24"/>
          <w:szCs w:val="24"/>
          <w:lang w:bidi="ar-IQ"/>
        </w:rPr>
        <w:t>(</w:t>
      </w:r>
      <w:r w:rsidR="00BA1FED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="00BA1FED" w:rsidRPr="00BA1FED">
        <w:rPr>
          <w:rFonts w:asciiTheme="majorBidi" w:hAnsiTheme="majorBidi" w:cstheme="majorBidi"/>
          <w:sz w:val="24"/>
          <w:szCs w:val="24"/>
          <w:lang w:bidi="ar-IQ"/>
        </w:rPr>
        <w:t>2018 1st International Scientific Conference of Engineering Sciences - 3rd Scientific Conference of Engineering Science (ISCES)</w:t>
      </w:r>
      <w:r w:rsidR="00895B13" w:rsidRPr="00441667">
        <w:rPr>
          <w:rFonts w:asciiTheme="majorBidi" w:hAnsiTheme="majorBidi" w:cstheme="majorBidi"/>
          <w:sz w:val="24"/>
          <w:szCs w:val="24"/>
          <w:lang w:bidi="ar-IQ"/>
        </w:rPr>
        <w:t>)</w:t>
      </w:r>
    </w:p>
    <w:p w14:paraId="4ECAC320" w14:textId="77777777" w:rsidR="00C95AD0" w:rsidRDefault="00C95AD0" w:rsidP="00C95AD0">
      <w:pPr>
        <w:pStyle w:val="ListParagraph"/>
        <w:bidi w:val="0"/>
        <w:jc w:val="both"/>
        <w:rPr>
          <w:rFonts w:asciiTheme="majorBidi" w:hAnsiTheme="majorBidi" w:cstheme="majorBidi"/>
          <w:sz w:val="24"/>
          <w:szCs w:val="24"/>
        </w:rPr>
      </w:pPr>
    </w:p>
    <w:p w14:paraId="52041352" w14:textId="77777777" w:rsidR="00C95AD0" w:rsidRPr="00D0444C" w:rsidRDefault="00C95AD0" w:rsidP="00C95AD0">
      <w:pPr>
        <w:bidi w:val="0"/>
        <w:jc w:val="both"/>
        <w:rPr>
          <w:rFonts w:asciiTheme="majorBidi" w:hAnsiTheme="majorBidi" w:cstheme="majorBidi"/>
          <w:sz w:val="24"/>
          <w:szCs w:val="24"/>
        </w:rPr>
      </w:pPr>
    </w:p>
    <w:p w14:paraId="2E034715" w14:textId="2012590D" w:rsidR="00C95AD0" w:rsidRDefault="00C24691" w:rsidP="00BC7712">
      <w:pPr>
        <w:pStyle w:val="ListParagraph"/>
        <w:numPr>
          <w:ilvl w:val="0"/>
          <w:numId w:val="9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050D68">
        <w:rPr>
          <w:rFonts w:asciiTheme="majorBidi" w:hAnsiTheme="majorBidi" w:cstheme="majorBidi"/>
          <w:sz w:val="24"/>
          <w:szCs w:val="24"/>
        </w:rPr>
        <w:t>Characterization of electrophoretic deposition parameters of nano hydroxyapatite coating on the Ti6Al4V alloy using DC current</w:t>
      </w:r>
      <w:r w:rsidR="00C95AD0" w:rsidRPr="00050D68">
        <w:rPr>
          <w:rFonts w:asciiTheme="majorBidi" w:hAnsiTheme="majorBidi" w:cstheme="majorBidi"/>
          <w:sz w:val="24"/>
          <w:szCs w:val="24"/>
          <w:lang w:bidi="ar-IQ"/>
        </w:rPr>
        <w:t xml:space="preserve"> (AIP Conference Proceedings 2213, 020203 (2020); </w:t>
      </w:r>
      <w:hyperlink r:id="rId12" w:history="1">
        <w:r w:rsidR="00050D68" w:rsidRPr="007E3D57">
          <w:rPr>
            <w:rStyle w:val="Hyperlink"/>
            <w:rFonts w:asciiTheme="majorBidi" w:hAnsiTheme="majorBidi" w:cstheme="majorBidi"/>
            <w:sz w:val="24"/>
            <w:szCs w:val="24"/>
            <w:lang w:bidi="ar-IQ"/>
          </w:rPr>
          <w:t>https://doi.org/10.1063/5.0000248</w:t>
        </w:r>
      </w:hyperlink>
      <w:r w:rsidR="00050D68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="00C95AD0" w:rsidRPr="00050D68">
        <w:rPr>
          <w:rFonts w:asciiTheme="majorBidi" w:hAnsiTheme="majorBidi" w:cstheme="majorBidi"/>
          <w:sz w:val="24"/>
          <w:szCs w:val="24"/>
          <w:lang w:bidi="ar-IQ"/>
        </w:rPr>
        <w:t>Published Online: 25 March 2020</w:t>
      </w:r>
      <w:r w:rsidR="00050D68">
        <w:rPr>
          <w:rFonts w:asciiTheme="majorBidi" w:hAnsiTheme="majorBidi" w:cstheme="majorBidi"/>
          <w:sz w:val="24"/>
          <w:szCs w:val="24"/>
        </w:rPr>
        <w:t xml:space="preserve"> )</w:t>
      </w:r>
      <w:r w:rsidR="00BC7712">
        <w:rPr>
          <w:rFonts w:asciiTheme="majorBidi" w:hAnsiTheme="majorBidi" w:cstheme="majorBidi"/>
          <w:sz w:val="24"/>
          <w:szCs w:val="24"/>
        </w:rPr>
        <w:t>.</w:t>
      </w:r>
    </w:p>
    <w:p w14:paraId="4279302E" w14:textId="77777777" w:rsidR="00BA4214" w:rsidRPr="00BC7712" w:rsidRDefault="00BA4214" w:rsidP="00BA4214">
      <w:pPr>
        <w:pStyle w:val="ListParagraph"/>
        <w:bidi w:val="0"/>
        <w:jc w:val="both"/>
        <w:rPr>
          <w:rFonts w:asciiTheme="majorBidi" w:hAnsiTheme="majorBidi" w:cstheme="majorBidi"/>
          <w:sz w:val="24"/>
          <w:szCs w:val="24"/>
        </w:rPr>
      </w:pPr>
    </w:p>
    <w:p w14:paraId="5EA86020" w14:textId="76373964" w:rsidR="00BA4214" w:rsidRDefault="002262FD" w:rsidP="00CB07E7">
      <w:pPr>
        <w:pStyle w:val="ListParagraph"/>
        <w:numPr>
          <w:ilvl w:val="0"/>
          <w:numId w:val="9"/>
        </w:numPr>
        <w:bidi w:val="0"/>
        <w:rPr>
          <w:rFonts w:asciiTheme="majorBidi" w:hAnsiTheme="majorBidi" w:cstheme="majorBidi"/>
          <w:sz w:val="24"/>
          <w:szCs w:val="24"/>
          <w:lang w:bidi="ar-IQ"/>
        </w:rPr>
      </w:pPr>
      <w:r w:rsidRPr="00441667">
        <w:rPr>
          <w:rFonts w:asciiTheme="majorBidi" w:hAnsiTheme="majorBidi" w:cstheme="majorBidi"/>
          <w:sz w:val="24"/>
          <w:szCs w:val="24"/>
        </w:rPr>
        <w:t xml:space="preserve">Synthesis, Characterization and Optimization of Electrophoretic Deposition (EPD) Parameters of YSZ Layer on Ti-6Al-4V Alloy </w:t>
      </w:r>
      <w:r w:rsidRPr="00642B74">
        <w:rPr>
          <w:rFonts w:asciiTheme="majorBidi" w:hAnsiTheme="majorBidi" w:cstheme="majorBidi"/>
          <w:sz w:val="24"/>
          <w:szCs w:val="24"/>
        </w:rPr>
        <w:t>substrate</w:t>
      </w:r>
      <w:r w:rsidR="00BC7712" w:rsidRPr="00642B74">
        <w:rPr>
          <w:rFonts w:asciiTheme="majorBidi" w:hAnsiTheme="majorBidi" w:cstheme="majorBidi"/>
          <w:sz w:val="24"/>
          <w:szCs w:val="24"/>
          <w:lang w:bidi="ar-IQ"/>
        </w:rPr>
        <w:t xml:space="preserve"> (et al 2020 IOP Conf. Ser.: Mater. Sci. Eng. 745 012082 ).</w:t>
      </w:r>
    </w:p>
    <w:p w14:paraId="3FA198E1" w14:textId="77777777" w:rsidR="00CB07E7" w:rsidRPr="00CB07E7" w:rsidRDefault="00CB07E7" w:rsidP="00CB07E7">
      <w:pPr>
        <w:pStyle w:val="ListParagraph"/>
        <w:bidi w:val="0"/>
        <w:rPr>
          <w:rFonts w:asciiTheme="majorBidi" w:hAnsiTheme="majorBidi" w:cstheme="majorBidi"/>
          <w:sz w:val="24"/>
          <w:szCs w:val="24"/>
          <w:lang w:bidi="ar-IQ"/>
        </w:rPr>
      </w:pPr>
    </w:p>
    <w:p w14:paraId="1EC15429" w14:textId="756CFBFF" w:rsidR="00CC7A9B" w:rsidRPr="00441667" w:rsidRDefault="00CC7A9B" w:rsidP="00B72890">
      <w:pPr>
        <w:pStyle w:val="ListParagraph"/>
        <w:numPr>
          <w:ilvl w:val="0"/>
          <w:numId w:val="9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41667">
        <w:rPr>
          <w:rFonts w:asciiTheme="majorBidi" w:hAnsiTheme="majorBidi" w:cstheme="majorBidi"/>
          <w:sz w:val="24"/>
          <w:szCs w:val="24"/>
        </w:rPr>
        <w:t>Improving Bio Corrosion Resistance of the Single Layer of Nano Hydroxyapatite and Nano YSZ Coating on the Ti6Al4V Alloy Using Electrophoretic Deposition</w:t>
      </w:r>
      <w:r w:rsidR="00B72890">
        <w:rPr>
          <w:rFonts w:asciiTheme="majorBidi" w:hAnsiTheme="majorBidi" w:cstheme="majorBidi"/>
          <w:sz w:val="24"/>
          <w:szCs w:val="24"/>
        </w:rPr>
        <w:t xml:space="preserve"> . (</w:t>
      </w:r>
      <w:r w:rsidR="00B72890" w:rsidRPr="00B72890">
        <w:rPr>
          <w:rFonts w:asciiTheme="majorBidi" w:hAnsiTheme="majorBidi" w:cstheme="majorBidi"/>
          <w:sz w:val="24"/>
          <w:szCs w:val="24"/>
        </w:rPr>
        <w:t>Solid State Technology , Volume: 63 Issue: 6 , 2020</w:t>
      </w:r>
      <w:r w:rsidR="00B72890">
        <w:rPr>
          <w:rFonts w:asciiTheme="majorBidi" w:hAnsiTheme="majorBidi" w:cstheme="majorBidi"/>
          <w:sz w:val="24"/>
          <w:szCs w:val="24"/>
        </w:rPr>
        <w:t xml:space="preserve"> ) .</w:t>
      </w:r>
    </w:p>
    <w:p w14:paraId="1A6108CD" w14:textId="0AB40CA4" w:rsidR="0092087A" w:rsidRDefault="0092087A" w:rsidP="00047235">
      <w:pPr>
        <w:pStyle w:val="Heading1"/>
        <w:numPr>
          <w:ilvl w:val="0"/>
          <w:numId w:val="9"/>
        </w:numPr>
        <w:shd w:val="clear" w:color="auto" w:fill="FFFFFF"/>
        <w:spacing w:before="0" w:beforeAutospacing="0" w:after="0" w:afterAutospacing="0"/>
        <w:rPr>
          <w:rFonts w:asciiTheme="majorBidi" w:hAnsiTheme="majorBidi" w:cstheme="majorBidi"/>
          <w:b w:val="0"/>
          <w:bCs w:val="0"/>
          <w:color w:val="111111"/>
          <w:sz w:val="24"/>
          <w:szCs w:val="24"/>
        </w:rPr>
      </w:pPr>
      <w:r w:rsidRPr="00441667">
        <w:rPr>
          <w:rFonts w:asciiTheme="majorBidi" w:hAnsiTheme="majorBidi" w:cstheme="majorBidi"/>
          <w:b w:val="0"/>
          <w:bCs w:val="0"/>
          <w:color w:val="111111"/>
          <w:sz w:val="24"/>
          <w:szCs w:val="24"/>
        </w:rPr>
        <w:t>A Study the Effect of porosity of Bio-Active Ceramic Hydroxyapatite Coated by Electrophoretic Deposition on the Ti6Al4V Alloy Substrate</w:t>
      </w:r>
      <w:r w:rsidR="00047235">
        <w:rPr>
          <w:rFonts w:asciiTheme="majorBidi" w:hAnsiTheme="majorBidi" w:cstheme="majorBidi"/>
          <w:b w:val="0"/>
          <w:bCs w:val="0"/>
          <w:color w:val="111111"/>
          <w:sz w:val="24"/>
          <w:szCs w:val="24"/>
        </w:rPr>
        <w:t xml:space="preserve"> . ( </w:t>
      </w:r>
      <w:r w:rsidR="00047235" w:rsidRPr="00047235">
        <w:rPr>
          <w:rFonts w:asciiTheme="majorBidi" w:hAnsiTheme="majorBidi" w:cstheme="majorBidi"/>
          <w:b w:val="0"/>
          <w:bCs w:val="0"/>
          <w:color w:val="111111"/>
          <w:sz w:val="24"/>
          <w:szCs w:val="24"/>
        </w:rPr>
        <w:t>ISC-AET 2020 , Journal of Physics: Conference Series 1773 (2021) 012035 , IOP Publishing , doi:10.1088/1742-6596/1773/1/012035</w:t>
      </w:r>
      <w:r w:rsidR="00047235">
        <w:rPr>
          <w:rFonts w:asciiTheme="majorBidi" w:hAnsiTheme="majorBidi" w:cstheme="majorBidi"/>
          <w:b w:val="0"/>
          <w:bCs w:val="0"/>
          <w:color w:val="111111"/>
          <w:sz w:val="24"/>
          <w:szCs w:val="24"/>
        </w:rPr>
        <w:t xml:space="preserve"> ) .</w:t>
      </w:r>
    </w:p>
    <w:p w14:paraId="495D47E8" w14:textId="77777777" w:rsidR="00CB07E7" w:rsidRDefault="00CB07E7" w:rsidP="00CB07E7">
      <w:pPr>
        <w:pStyle w:val="Heading1"/>
        <w:shd w:val="clear" w:color="auto" w:fill="FFFFFF"/>
        <w:spacing w:before="0" w:beforeAutospacing="0" w:after="0" w:afterAutospacing="0"/>
        <w:ind w:left="720"/>
        <w:rPr>
          <w:rFonts w:asciiTheme="majorBidi" w:hAnsiTheme="majorBidi" w:cstheme="majorBidi"/>
          <w:b w:val="0"/>
          <w:bCs w:val="0"/>
          <w:color w:val="111111"/>
          <w:sz w:val="24"/>
          <w:szCs w:val="24"/>
        </w:rPr>
      </w:pPr>
    </w:p>
    <w:p w14:paraId="2F2143BC" w14:textId="77777777" w:rsidR="00CB07E7" w:rsidRDefault="00CB07E7" w:rsidP="00CB07E7">
      <w:pPr>
        <w:pStyle w:val="ListParagraph"/>
        <w:numPr>
          <w:ilvl w:val="0"/>
          <w:numId w:val="9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41667">
        <w:rPr>
          <w:rFonts w:asciiTheme="majorBidi" w:hAnsiTheme="majorBidi" w:cstheme="majorBidi"/>
          <w:sz w:val="24"/>
          <w:szCs w:val="24"/>
        </w:rPr>
        <w:t>Fabrication and Optimization of Electrophoretic Deposition Parameters Using Alternating Current by Taguchi Design</w:t>
      </w:r>
      <w:r>
        <w:rPr>
          <w:rFonts w:asciiTheme="majorBidi" w:hAnsiTheme="majorBidi" w:cstheme="majorBidi"/>
          <w:sz w:val="24"/>
          <w:szCs w:val="24"/>
        </w:rPr>
        <w:t xml:space="preserve"> .(</w:t>
      </w:r>
      <w:r w:rsidRPr="00F932DA">
        <w:rPr>
          <w:rFonts w:asciiTheme="majorBidi" w:hAnsiTheme="majorBidi" w:cstheme="majorBidi"/>
          <w:sz w:val="24"/>
          <w:szCs w:val="24"/>
        </w:rPr>
        <w:t xml:space="preserve">Al-Nahrain Journal for Engineering Sciences NJES24(1)8-15, 2021 , </w:t>
      </w:r>
      <w:hyperlink r:id="rId13" w:history="1">
        <w:r w:rsidRPr="007E3D57">
          <w:rPr>
            <w:rStyle w:val="Hyperlink"/>
            <w:rFonts w:asciiTheme="majorBidi" w:hAnsiTheme="majorBidi" w:cstheme="majorBidi"/>
            <w:sz w:val="24"/>
            <w:szCs w:val="24"/>
          </w:rPr>
          <w:t>https://doi.org/10.29194/NJES.24010008</w:t>
        </w:r>
      </w:hyperlink>
      <w:r>
        <w:rPr>
          <w:rFonts w:asciiTheme="majorBidi" w:hAnsiTheme="majorBidi" w:cstheme="majorBidi"/>
          <w:sz w:val="24"/>
          <w:szCs w:val="24"/>
        </w:rPr>
        <w:t xml:space="preserve"> ) .</w:t>
      </w:r>
    </w:p>
    <w:p w14:paraId="42C56ACD" w14:textId="77777777" w:rsidR="00FB6864" w:rsidRPr="00FB6864" w:rsidRDefault="00FB6864" w:rsidP="00FB6864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01A219D3" w14:textId="3C1C3A51" w:rsidR="00FB6864" w:rsidRPr="00FB6864" w:rsidRDefault="00FB6864" w:rsidP="00FB6864">
      <w:pPr>
        <w:pStyle w:val="ListParagraph"/>
        <w:numPr>
          <w:ilvl w:val="0"/>
          <w:numId w:val="9"/>
        </w:numPr>
        <w:bidi w:val="0"/>
        <w:jc w:val="both"/>
        <w:rPr>
          <w:rFonts w:asciiTheme="majorBidi" w:hAnsiTheme="majorBidi" w:cstheme="majorBidi"/>
          <w:sz w:val="28"/>
          <w:szCs w:val="28"/>
        </w:rPr>
      </w:pPr>
      <w:r w:rsidRPr="00940DE6">
        <w:rPr>
          <w:rFonts w:asciiTheme="majorBidi" w:hAnsiTheme="majorBidi" w:cstheme="majorBidi"/>
          <w:sz w:val="28"/>
          <w:szCs w:val="28"/>
        </w:rPr>
        <w:t>Synthesis, Characterization and Optimization of Electrophoretic Deposition (EPD) Parameters of YSZ Layer on Ti-6Al-4V Alloy substrate: A Recent Study</w:t>
      </w:r>
      <w:r>
        <w:rPr>
          <w:rFonts w:asciiTheme="majorBidi" w:hAnsiTheme="majorBidi" w:cstheme="majorBidi"/>
          <w:sz w:val="28"/>
          <w:szCs w:val="28"/>
        </w:rPr>
        <w:t xml:space="preserve"> .</w:t>
      </w:r>
      <w:r w:rsidRPr="00940DE6">
        <w:rPr>
          <w:rFonts w:asciiTheme="majorBidi" w:hAnsiTheme="majorBidi" w:cstheme="majorBidi"/>
          <w:sz w:val="28"/>
          <w:szCs w:val="28"/>
        </w:rPr>
        <w:t>April 2022</w:t>
      </w:r>
      <w:r>
        <w:rPr>
          <w:rFonts w:asciiTheme="majorBidi" w:hAnsiTheme="majorBidi" w:cstheme="majorBidi"/>
          <w:sz w:val="28"/>
          <w:szCs w:val="28"/>
        </w:rPr>
        <w:t xml:space="preserve"> ,</w:t>
      </w:r>
      <w:r w:rsidRPr="00940DE6">
        <w:rPr>
          <w:rFonts w:asciiTheme="majorBidi" w:hAnsiTheme="majorBidi" w:cstheme="majorBidi"/>
          <w:sz w:val="28"/>
          <w:szCs w:val="28"/>
        </w:rPr>
        <w:t>DOI:</w:t>
      </w:r>
      <w:hyperlink r:id="rId14" w:tgtFrame="_blank" w:history="1">
        <w:r w:rsidRPr="00940DE6">
          <w:rPr>
            <w:rStyle w:val="Hyperlink"/>
            <w:rFonts w:asciiTheme="majorBidi" w:hAnsiTheme="majorBidi" w:cstheme="majorBidi"/>
            <w:sz w:val="28"/>
            <w:szCs w:val="28"/>
          </w:rPr>
          <w:t>10.9734/bpi/rtcams-v8/3625E</w:t>
        </w:r>
      </w:hyperlink>
      <w:r>
        <w:rPr>
          <w:rFonts w:asciiTheme="majorBidi" w:hAnsiTheme="majorBidi" w:cstheme="majorBidi"/>
          <w:sz w:val="28"/>
          <w:szCs w:val="28"/>
        </w:rPr>
        <w:t xml:space="preserve"> ,</w:t>
      </w:r>
      <w:r w:rsidRPr="00940DE6">
        <w:rPr>
          <w:rFonts w:asciiTheme="majorBidi" w:hAnsiTheme="majorBidi" w:cstheme="majorBidi"/>
          <w:sz w:val="28"/>
          <w:szCs w:val="28"/>
        </w:rPr>
        <w:t>In book: Recent Trends in Chemical and Material Sciences Vol. 8 (pp.59-71)</w:t>
      </w:r>
      <w:r>
        <w:rPr>
          <w:rFonts w:asciiTheme="majorBidi" w:hAnsiTheme="majorBidi" w:cstheme="majorBidi"/>
          <w:sz w:val="28"/>
          <w:szCs w:val="28"/>
        </w:rPr>
        <w:t xml:space="preserve"> .</w:t>
      </w:r>
    </w:p>
    <w:p w14:paraId="3AD8FBAC" w14:textId="77777777" w:rsidR="00CB07E7" w:rsidRPr="00441667" w:rsidRDefault="00CB07E7" w:rsidP="00CB07E7">
      <w:pPr>
        <w:pStyle w:val="Heading1"/>
        <w:shd w:val="clear" w:color="auto" w:fill="FFFFFF"/>
        <w:spacing w:before="0" w:beforeAutospacing="0" w:after="0" w:afterAutospacing="0"/>
        <w:ind w:left="360"/>
        <w:rPr>
          <w:rFonts w:asciiTheme="majorBidi" w:hAnsiTheme="majorBidi" w:cstheme="majorBidi"/>
          <w:b w:val="0"/>
          <w:bCs w:val="0"/>
          <w:color w:val="111111"/>
          <w:sz w:val="24"/>
          <w:szCs w:val="24"/>
        </w:rPr>
      </w:pPr>
    </w:p>
    <w:p w14:paraId="40AF118C" w14:textId="23FBECCD" w:rsidR="00C95AD0" w:rsidRPr="00F15AF7" w:rsidRDefault="00C95AD0" w:rsidP="00F15AF7">
      <w:pPr>
        <w:pStyle w:val="Default"/>
        <w:rPr>
          <w:rFonts w:ascii="Arial" w:hAnsi="Arial" w:cs="Arial"/>
          <w:rtl/>
        </w:rPr>
      </w:pPr>
    </w:p>
    <w:sectPr w:rsidR="00C95AD0" w:rsidRPr="00F15AF7" w:rsidSect="00D11AD1">
      <w:pgSz w:w="11906" w:h="16838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3A0853" w14:textId="77777777" w:rsidR="00F04EC7" w:rsidRDefault="00F04EC7" w:rsidP="00A311BF">
      <w:pPr>
        <w:spacing w:after="0" w:line="240" w:lineRule="auto"/>
      </w:pPr>
      <w:r>
        <w:separator/>
      </w:r>
    </w:p>
  </w:endnote>
  <w:endnote w:type="continuationSeparator" w:id="0">
    <w:p w14:paraId="71F11CAB" w14:textId="77777777" w:rsidR="00F04EC7" w:rsidRDefault="00F04EC7" w:rsidP="00A311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NKo">
    <w:charset w:val="B2"/>
    <w:family w:val="swiss"/>
    <w:pitch w:val="variable"/>
    <w:sig w:usb0="80002003" w:usb1="80000000" w:usb2="00000008" w:usb3="00000000" w:csb0="0000004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C175A7" w14:textId="77777777" w:rsidR="00F04EC7" w:rsidRDefault="00F04EC7" w:rsidP="00A311BF">
      <w:pPr>
        <w:spacing w:after="0" w:line="240" w:lineRule="auto"/>
      </w:pPr>
      <w:r>
        <w:separator/>
      </w:r>
    </w:p>
  </w:footnote>
  <w:footnote w:type="continuationSeparator" w:id="0">
    <w:p w14:paraId="2002E95E" w14:textId="77777777" w:rsidR="00F04EC7" w:rsidRDefault="00F04EC7" w:rsidP="00A311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D7C"/>
    <w:multiLevelType w:val="hybridMultilevel"/>
    <w:tmpl w:val="F0E6471E"/>
    <w:lvl w:ilvl="0" w:tplc="FFFFFFFF">
      <w:start w:val="1"/>
      <w:numFmt w:val="decimal"/>
      <w:lvlText w:val="%1-"/>
      <w:lvlJc w:val="left"/>
      <w:pPr>
        <w:ind w:left="8411" w:hanging="8051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7D3C0B"/>
    <w:multiLevelType w:val="hybridMultilevel"/>
    <w:tmpl w:val="862CC432"/>
    <w:lvl w:ilvl="0" w:tplc="FFFFFFFF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C7D4C"/>
    <w:multiLevelType w:val="hybridMultilevel"/>
    <w:tmpl w:val="333014FE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color w:val="auto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B77268"/>
    <w:multiLevelType w:val="hybridMultilevel"/>
    <w:tmpl w:val="A1A49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FF1DB2"/>
    <w:multiLevelType w:val="hybridMultilevel"/>
    <w:tmpl w:val="D6C61884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color w:val="auto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94541D"/>
    <w:multiLevelType w:val="hybridMultilevel"/>
    <w:tmpl w:val="4F70CC9E"/>
    <w:lvl w:ilvl="0" w:tplc="FFFFFFFF">
      <w:start w:val="1"/>
      <w:numFmt w:val="upperLetter"/>
      <w:lvlText w:val="%1-"/>
      <w:lvlJc w:val="left"/>
      <w:pPr>
        <w:ind w:left="720" w:hanging="360"/>
      </w:pPr>
      <w:rPr>
        <w:rFonts w:hint="default"/>
        <w:b w:val="0"/>
        <w:color w:val="auto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186A7A"/>
    <w:multiLevelType w:val="hybridMultilevel"/>
    <w:tmpl w:val="545E333A"/>
    <w:lvl w:ilvl="0" w:tplc="78DADB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3950F0"/>
    <w:multiLevelType w:val="hybridMultilevel"/>
    <w:tmpl w:val="99AE477A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color w:val="auto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417D86"/>
    <w:multiLevelType w:val="hybridMultilevel"/>
    <w:tmpl w:val="AB3CA60C"/>
    <w:lvl w:ilvl="0" w:tplc="FFFFFFFF">
      <w:start w:val="1"/>
      <w:numFmt w:val="upperLetter"/>
      <w:lvlText w:val="%1-"/>
      <w:lvlJc w:val="left"/>
      <w:pPr>
        <w:ind w:left="720" w:hanging="360"/>
      </w:pPr>
      <w:rPr>
        <w:rFonts w:hint="default"/>
        <w:b w:val="0"/>
        <w:color w:val="auto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4"/>
  </w:num>
  <w:num w:numId="5">
    <w:abstractNumId w:val="2"/>
  </w:num>
  <w:num w:numId="6">
    <w:abstractNumId w:val="8"/>
  </w:num>
  <w:num w:numId="7">
    <w:abstractNumId w:val="5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c0MjAyMDExNDFS0lEKTi0uzszPAykwrAUABznPhywAAAA="/>
  </w:docVars>
  <w:rsids>
    <w:rsidRoot w:val="008A25BB"/>
    <w:rsid w:val="00000742"/>
    <w:rsid w:val="000010D7"/>
    <w:rsid w:val="000202FB"/>
    <w:rsid w:val="00026757"/>
    <w:rsid w:val="0002678B"/>
    <w:rsid w:val="00033DC3"/>
    <w:rsid w:val="000423F2"/>
    <w:rsid w:val="00047235"/>
    <w:rsid w:val="000475E6"/>
    <w:rsid w:val="000475F2"/>
    <w:rsid w:val="00050C95"/>
    <w:rsid w:val="00050D68"/>
    <w:rsid w:val="000604A1"/>
    <w:rsid w:val="00062A25"/>
    <w:rsid w:val="00066D63"/>
    <w:rsid w:val="00066FDF"/>
    <w:rsid w:val="00070CA7"/>
    <w:rsid w:val="00071958"/>
    <w:rsid w:val="00074585"/>
    <w:rsid w:val="000859CD"/>
    <w:rsid w:val="00086FCC"/>
    <w:rsid w:val="00091543"/>
    <w:rsid w:val="00097B4F"/>
    <w:rsid w:val="000B5EA1"/>
    <w:rsid w:val="000C416F"/>
    <w:rsid w:val="000D1A8C"/>
    <w:rsid w:val="000D43F7"/>
    <w:rsid w:val="000E625D"/>
    <w:rsid w:val="000F2E14"/>
    <w:rsid w:val="000F3DFE"/>
    <w:rsid w:val="00112D92"/>
    <w:rsid w:val="001178F4"/>
    <w:rsid w:val="001336C2"/>
    <w:rsid w:val="001401A4"/>
    <w:rsid w:val="00144E5E"/>
    <w:rsid w:val="00147735"/>
    <w:rsid w:val="00151905"/>
    <w:rsid w:val="00154798"/>
    <w:rsid w:val="00157058"/>
    <w:rsid w:val="00157660"/>
    <w:rsid w:val="0016301B"/>
    <w:rsid w:val="00164849"/>
    <w:rsid w:val="001677CF"/>
    <w:rsid w:val="00170F32"/>
    <w:rsid w:val="001744A4"/>
    <w:rsid w:val="001845C5"/>
    <w:rsid w:val="00185079"/>
    <w:rsid w:val="00185AF1"/>
    <w:rsid w:val="00191E65"/>
    <w:rsid w:val="001A1728"/>
    <w:rsid w:val="001B08BB"/>
    <w:rsid w:val="001C394C"/>
    <w:rsid w:val="001D0F6A"/>
    <w:rsid w:val="001D1BB1"/>
    <w:rsid w:val="001D4EF1"/>
    <w:rsid w:val="001E0AFB"/>
    <w:rsid w:val="001E45FB"/>
    <w:rsid w:val="00205538"/>
    <w:rsid w:val="002262FD"/>
    <w:rsid w:val="002317CB"/>
    <w:rsid w:val="00234614"/>
    <w:rsid w:val="00236534"/>
    <w:rsid w:val="0024214E"/>
    <w:rsid w:val="00251EBE"/>
    <w:rsid w:val="0025573A"/>
    <w:rsid w:val="0025796D"/>
    <w:rsid w:val="002676F7"/>
    <w:rsid w:val="002775D1"/>
    <w:rsid w:val="002776B4"/>
    <w:rsid w:val="00281FB7"/>
    <w:rsid w:val="002834BF"/>
    <w:rsid w:val="00283BBE"/>
    <w:rsid w:val="002850B8"/>
    <w:rsid w:val="002879CB"/>
    <w:rsid w:val="00287C58"/>
    <w:rsid w:val="002914BD"/>
    <w:rsid w:val="00291D67"/>
    <w:rsid w:val="00297BB2"/>
    <w:rsid w:val="002A7E1D"/>
    <w:rsid w:val="002B12DF"/>
    <w:rsid w:val="002B2E81"/>
    <w:rsid w:val="002B3899"/>
    <w:rsid w:val="002B628C"/>
    <w:rsid w:val="002C1BC0"/>
    <w:rsid w:val="002C27E2"/>
    <w:rsid w:val="002C36E3"/>
    <w:rsid w:val="002C661E"/>
    <w:rsid w:val="002C6E0F"/>
    <w:rsid w:val="002C7500"/>
    <w:rsid w:val="002D3B47"/>
    <w:rsid w:val="002D71D4"/>
    <w:rsid w:val="002E4A12"/>
    <w:rsid w:val="002E5427"/>
    <w:rsid w:val="00303C88"/>
    <w:rsid w:val="00316A98"/>
    <w:rsid w:val="003235D9"/>
    <w:rsid w:val="0032530A"/>
    <w:rsid w:val="003268B9"/>
    <w:rsid w:val="0033059E"/>
    <w:rsid w:val="003371BF"/>
    <w:rsid w:val="00340822"/>
    <w:rsid w:val="00340A54"/>
    <w:rsid w:val="003442BB"/>
    <w:rsid w:val="00351739"/>
    <w:rsid w:val="00357018"/>
    <w:rsid w:val="00360533"/>
    <w:rsid w:val="003757B4"/>
    <w:rsid w:val="003800EA"/>
    <w:rsid w:val="00380756"/>
    <w:rsid w:val="003919A6"/>
    <w:rsid w:val="00392645"/>
    <w:rsid w:val="003A253F"/>
    <w:rsid w:val="003B2FF9"/>
    <w:rsid w:val="003C2BE3"/>
    <w:rsid w:val="003D2FFD"/>
    <w:rsid w:val="003E191B"/>
    <w:rsid w:val="003E22E7"/>
    <w:rsid w:val="003E5D44"/>
    <w:rsid w:val="003F15DF"/>
    <w:rsid w:val="003F495C"/>
    <w:rsid w:val="004018FB"/>
    <w:rsid w:val="004070EF"/>
    <w:rsid w:val="00420BB7"/>
    <w:rsid w:val="0042330E"/>
    <w:rsid w:val="004409C1"/>
    <w:rsid w:val="00441667"/>
    <w:rsid w:val="00442C7A"/>
    <w:rsid w:val="00450C93"/>
    <w:rsid w:val="00454194"/>
    <w:rsid w:val="004634B6"/>
    <w:rsid w:val="004666AD"/>
    <w:rsid w:val="00470FDC"/>
    <w:rsid w:val="004713EC"/>
    <w:rsid w:val="004822F3"/>
    <w:rsid w:val="00492758"/>
    <w:rsid w:val="0049332C"/>
    <w:rsid w:val="004942A0"/>
    <w:rsid w:val="00495C0D"/>
    <w:rsid w:val="004A3119"/>
    <w:rsid w:val="004A34CD"/>
    <w:rsid w:val="004B10FB"/>
    <w:rsid w:val="004B3FC3"/>
    <w:rsid w:val="004B45C6"/>
    <w:rsid w:val="004B4A7C"/>
    <w:rsid w:val="004C14B9"/>
    <w:rsid w:val="004C1A7B"/>
    <w:rsid w:val="004C5686"/>
    <w:rsid w:val="004D151E"/>
    <w:rsid w:val="004D15FC"/>
    <w:rsid w:val="004F20AE"/>
    <w:rsid w:val="0050715A"/>
    <w:rsid w:val="005128D2"/>
    <w:rsid w:val="00513E61"/>
    <w:rsid w:val="0051583A"/>
    <w:rsid w:val="005160B2"/>
    <w:rsid w:val="005168F6"/>
    <w:rsid w:val="005178C1"/>
    <w:rsid w:val="00520145"/>
    <w:rsid w:val="00525235"/>
    <w:rsid w:val="00543246"/>
    <w:rsid w:val="005440E5"/>
    <w:rsid w:val="00545DCB"/>
    <w:rsid w:val="005517B3"/>
    <w:rsid w:val="00551874"/>
    <w:rsid w:val="00554E1A"/>
    <w:rsid w:val="00555E39"/>
    <w:rsid w:val="0055779A"/>
    <w:rsid w:val="005609C8"/>
    <w:rsid w:val="00571164"/>
    <w:rsid w:val="00575E4D"/>
    <w:rsid w:val="00581D3C"/>
    <w:rsid w:val="00583F6F"/>
    <w:rsid w:val="00586E74"/>
    <w:rsid w:val="0059038D"/>
    <w:rsid w:val="00594D88"/>
    <w:rsid w:val="005B06C3"/>
    <w:rsid w:val="005B22A7"/>
    <w:rsid w:val="005B59DB"/>
    <w:rsid w:val="005B78E3"/>
    <w:rsid w:val="005C1F1E"/>
    <w:rsid w:val="005C2E60"/>
    <w:rsid w:val="005C5B2B"/>
    <w:rsid w:val="005D1497"/>
    <w:rsid w:val="005D1FE6"/>
    <w:rsid w:val="005D2C86"/>
    <w:rsid w:val="005F115D"/>
    <w:rsid w:val="005F4736"/>
    <w:rsid w:val="005F530A"/>
    <w:rsid w:val="005F6C49"/>
    <w:rsid w:val="006046FE"/>
    <w:rsid w:val="006124F7"/>
    <w:rsid w:val="00615C7C"/>
    <w:rsid w:val="006175CF"/>
    <w:rsid w:val="006268B2"/>
    <w:rsid w:val="00633B16"/>
    <w:rsid w:val="00633B39"/>
    <w:rsid w:val="006350B7"/>
    <w:rsid w:val="00642B74"/>
    <w:rsid w:val="0064727C"/>
    <w:rsid w:val="00650BE3"/>
    <w:rsid w:val="006528A3"/>
    <w:rsid w:val="00654923"/>
    <w:rsid w:val="0065604F"/>
    <w:rsid w:val="00671B01"/>
    <w:rsid w:val="00677FFD"/>
    <w:rsid w:val="00681DE0"/>
    <w:rsid w:val="006832C1"/>
    <w:rsid w:val="006845B4"/>
    <w:rsid w:val="00685AF4"/>
    <w:rsid w:val="00691639"/>
    <w:rsid w:val="006A4B53"/>
    <w:rsid w:val="006B2079"/>
    <w:rsid w:val="006B665D"/>
    <w:rsid w:val="006C309E"/>
    <w:rsid w:val="006C4FCD"/>
    <w:rsid w:val="006C7A64"/>
    <w:rsid w:val="006D0AAF"/>
    <w:rsid w:val="006D5F2A"/>
    <w:rsid w:val="006E13E1"/>
    <w:rsid w:val="006E1821"/>
    <w:rsid w:val="006E3A82"/>
    <w:rsid w:val="006F2CE7"/>
    <w:rsid w:val="0071200E"/>
    <w:rsid w:val="00712BB3"/>
    <w:rsid w:val="0071318D"/>
    <w:rsid w:val="00722308"/>
    <w:rsid w:val="007256DF"/>
    <w:rsid w:val="00726088"/>
    <w:rsid w:val="007341A8"/>
    <w:rsid w:val="007368A8"/>
    <w:rsid w:val="00741ADB"/>
    <w:rsid w:val="007434DB"/>
    <w:rsid w:val="007465FF"/>
    <w:rsid w:val="00746EC5"/>
    <w:rsid w:val="00750E4D"/>
    <w:rsid w:val="007539D3"/>
    <w:rsid w:val="00755890"/>
    <w:rsid w:val="00756F98"/>
    <w:rsid w:val="00763B6B"/>
    <w:rsid w:val="00765C17"/>
    <w:rsid w:val="0077568B"/>
    <w:rsid w:val="00794C7C"/>
    <w:rsid w:val="00794E3C"/>
    <w:rsid w:val="007A017C"/>
    <w:rsid w:val="007A142B"/>
    <w:rsid w:val="007A3A27"/>
    <w:rsid w:val="007A3BC9"/>
    <w:rsid w:val="007B5B86"/>
    <w:rsid w:val="007C6171"/>
    <w:rsid w:val="007D0AE5"/>
    <w:rsid w:val="007D19B9"/>
    <w:rsid w:val="007D37C0"/>
    <w:rsid w:val="007D7A8F"/>
    <w:rsid w:val="007E26B2"/>
    <w:rsid w:val="007E67FC"/>
    <w:rsid w:val="007E73AD"/>
    <w:rsid w:val="007F446D"/>
    <w:rsid w:val="008068FE"/>
    <w:rsid w:val="0081092C"/>
    <w:rsid w:val="008129CC"/>
    <w:rsid w:val="00814873"/>
    <w:rsid w:val="00817C06"/>
    <w:rsid w:val="00823F64"/>
    <w:rsid w:val="00833CD1"/>
    <w:rsid w:val="00840C28"/>
    <w:rsid w:val="008551BC"/>
    <w:rsid w:val="00856A29"/>
    <w:rsid w:val="0087160C"/>
    <w:rsid w:val="00885929"/>
    <w:rsid w:val="008869BA"/>
    <w:rsid w:val="00887E00"/>
    <w:rsid w:val="00894973"/>
    <w:rsid w:val="00895B13"/>
    <w:rsid w:val="00897B4E"/>
    <w:rsid w:val="008A0BBC"/>
    <w:rsid w:val="008A25BB"/>
    <w:rsid w:val="008B1570"/>
    <w:rsid w:val="008C54D5"/>
    <w:rsid w:val="008D1CFB"/>
    <w:rsid w:val="008D5063"/>
    <w:rsid w:val="008E1ABF"/>
    <w:rsid w:val="008F183F"/>
    <w:rsid w:val="008F22E5"/>
    <w:rsid w:val="009058A9"/>
    <w:rsid w:val="009157CC"/>
    <w:rsid w:val="0092087A"/>
    <w:rsid w:val="009220EB"/>
    <w:rsid w:val="009221E9"/>
    <w:rsid w:val="009359EA"/>
    <w:rsid w:val="009559E5"/>
    <w:rsid w:val="00957A5E"/>
    <w:rsid w:val="009654B1"/>
    <w:rsid w:val="0098307B"/>
    <w:rsid w:val="00983816"/>
    <w:rsid w:val="009854CB"/>
    <w:rsid w:val="00987EFA"/>
    <w:rsid w:val="009A50C0"/>
    <w:rsid w:val="009B5898"/>
    <w:rsid w:val="009B6C90"/>
    <w:rsid w:val="009C0FA7"/>
    <w:rsid w:val="009C1204"/>
    <w:rsid w:val="009D3A5F"/>
    <w:rsid w:val="009E01EE"/>
    <w:rsid w:val="009E1A0B"/>
    <w:rsid w:val="009F1539"/>
    <w:rsid w:val="009F48BD"/>
    <w:rsid w:val="00A00A7D"/>
    <w:rsid w:val="00A027F6"/>
    <w:rsid w:val="00A05424"/>
    <w:rsid w:val="00A158DB"/>
    <w:rsid w:val="00A17A86"/>
    <w:rsid w:val="00A17E4A"/>
    <w:rsid w:val="00A227BE"/>
    <w:rsid w:val="00A27848"/>
    <w:rsid w:val="00A311BF"/>
    <w:rsid w:val="00A32BB8"/>
    <w:rsid w:val="00A37CA9"/>
    <w:rsid w:val="00A51C01"/>
    <w:rsid w:val="00A553F0"/>
    <w:rsid w:val="00A57000"/>
    <w:rsid w:val="00A57078"/>
    <w:rsid w:val="00A600A5"/>
    <w:rsid w:val="00A818C8"/>
    <w:rsid w:val="00A8614E"/>
    <w:rsid w:val="00A87300"/>
    <w:rsid w:val="00A95F17"/>
    <w:rsid w:val="00AA0C33"/>
    <w:rsid w:val="00AB0863"/>
    <w:rsid w:val="00AB54FC"/>
    <w:rsid w:val="00AB666D"/>
    <w:rsid w:val="00AD151F"/>
    <w:rsid w:val="00AD1D92"/>
    <w:rsid w:val="00AD45C3"/>
    <w:rsid w:val="00AD5980"/>
    <w:rsid w:val="00AE3690"/>
    <w:rsid w:val="00AE3BF0"/>
    <w:rsid w:val="00AF5880"/>
    <w:rsid w:val="00B00BE3"/>
    <w:rsid w:val="00B017B8"/>
    <w:rsid w:val="00B16483"/>
    <w:rsid w:val="00B21E81"/>
    <w:rsid w:val="00B222B6"/>
    <w:rsid w:val="00B23840"/>
    <w:rsid w:val="00B25376"/>
    <w:rsid w:val="00B33B52"/>
    <w:rsid w:val="00B35A57"/>
    <w:rsid w:val="00B35F25"/>
    <w:rsid w:val="00B469A5"/>
    <w:rsid w:val="00B544E3"/>
    <w:rsid w:val="00B64869"/>
    <w:rsid w:val="00B64E7E"/>
    <w:rsid w:val="00B675EA"/>
    <w:rsid w:val="00B71631"/>
    <w:rsid w:val="00B727E5"/>
    <w:rsid w:val="00B72890"/>
    <w:rsid w:val="00B87133"/>
    <w:rsid w:val="00BA0CA8"/>
    <w:rsid w:val="00BA1FED"/>
    <w:rsid w:val="00BA2AE2"/>
    <w:rsid w:val="00BA4214"/>
    <w:rsid w:val="00BA5E1D"/>
    <w:rsid w:val="00BB5BF8"/>
    <w:rsid w:val="00BC7712"/>
    <w:rsid w:val="00BD05F1"/>
    <w:rsid w:val="00BE18A5"/>
    <w:rsid w:val="00BF7BAF"/>
    <w:rsid w:val="00C034BE"/>
    <w:rsid w:val="00C0717F"/>
    <w:rsid w:val="00C07471"/>
    <w:rsid w:val="00C13DA4"/>
    <w:rsid w:val="00C20F85"/>
    <w:rsid w:val="00C24691"/>
    <w:rsid w:val="00C313E0"/>
    <w:rsid w:val="00C330A7"/>
    <w:rsid w:val="00C36F5C"/>
    <w:rsid w:val="00C431CC"/>
    <w:rsid w:val="00C46EBC"/>
    <w:rsid w:val="00C61184"/>
    <w:rsid w:val="00C65530"/>
    <w:rsid w:val="00C66033"/>
    <w:rsid w:val="00C76611"/>
    <w:rsid w:val="00C82275"/>
    <w:rsid w:val="00C8779E"/>
    <w:rsid w:val="00C87B08"/>
    <w:rsid w:val="00C90ABE"/>
    <w:rsid w:val="00C9586E"/>
    <w:rsid w:val="00C95AD0"/>
    <w:rsid w:val="00CA1D8B"/>
    <w:rsid w:val="00CA27DA"/>
    <w:rsid w:val="00CB07E7"/>
    <w:rsid w:val="00CB28AE"/>
    <w:rsid w:val="00CB3690"/>
    <w:rsid w:val="00CB50E6"/>
    <w:rsid w:val="00CC0279"/>
    <w:rsid w:val="00CC7A9B"/>
    <w:rsid w:val="00CD062B"/>
    <w:rsid w:val="00CE376E"/>
    <w:rsid w:val="00CE464E"/>
    <w:rsid w:val="00D02BE8"/>
    <w:rsid w:val="00D03F2C"/>
    <w:rsid w:val="00D0444C"/>
    <w:rsid w:val="00D110DC"/>
    <w:rsid w:val="00D11AD1"/>
    <w:rsid w:val="00D13487"/>
    <w:rsid w:val="00D1784B"/>
    <w:rsid w:val="00D215C3"/>
    <w:rsid w:val="00D220A1"/>
    <w:rsid w:val="00D34DAC"/>
    <w:rsid w:val="00D35960"/>
    <w:rsid w:val="00D37EC2"/>
    <w:rsid w:val="00D43D8D"/>
    <w:rsid w:val="00D44E07"/>
    <w:rsid w:val="00D512EB"/>
    <w:rsid w:val="00D5309A"/>
    <w:rsid w:val="00D57705"/>
    <w:rsid w:val="00D6181A"/>
    <w:rsid w:val="00D65C3D"/>
    <w:rsid w:val="00D72224"/>
    <w:rsid w:val="00D74DBC"/>
    <w:rsid w:val="00D91E3D"/>
    <w:rsid w:val="00DA4A8A"/>
    <w:rsid w:val="00DA5B8E"/>
    <w:rsid w:val="00DB3EAB"/>
    <w:rsid w:val="00DC7F3C"/>
    <w:rsid w:val="00DD0B87"/>
    <w:rsid w:val="00DE2BCF"/>
    <w:rsid w:val="00DF00E4"/>
    <w:rsid w:val="00DF53D0"/>
    <w:rsid w:val="00DF5EBE"/>
    <w:rsid w:val="00E07A28"/>
    <w:rsid w:val="00E12AF9"/>
    <w:rsid w:val="00E1362C"/>
    <w:rsid w:val="00E142EC"/>
    <w:rsid w:val="00E15138"/>
    <w:rsid w:val="00E2224D"/>
    <w:rsid w:val="00E41C3E"/>
    <w:rsid w:val="00E4610D"/>
    <w:rsid w:val="00E468F9"/>
    <w:rsid w:val="00E518C2"/>
    <w:rsid w:val="00E52BAA"/>
    <w:rsid w:val="00E52EA9"/>
    <w:rsid w:val="00E53621"/>
    <w:rsid w:val="00E538FA"/>
    <w:rsid w:val="00E5518B"/>
    <w:rsid w:val="00E60925"/>
    <w:rsid w:val="00E61B97"/>
    <w:rsid w:val="00E63E0F"/>
    <w:rsid w:val="00E711E1"/>
    <w:rsid w:val="00E73148"/>
    <w:rsid w:val="00E73E31"/>
    <w:rsid w:val="00E831B9"/>
    <w:rsid w:val="00E844C5"/>
    <w:rsid w:val="00E90067"/>
    <w:rsid w:val="00ED1A7C"/>
    <w:rsid w:val="00ED7F8E"/>
    <w:rsid w:val="00EE119B"/>
    <w:rsid w:val="00EE46B6"/>
    <w:rsid w:val="00EE6BE8"/>
    <w:rsid w:val="00EF3AD0"/>
    <w:rsid w:val="00F001F4"/>
    <w:rsid w:val="00F04EC7"/>
    <w:rsid w:val="00F06EE2"/>
    <w:rsid w:val="00F0795C"/>
    <w:rsid w:val="00F15AF7"/>
    <w:rsid w:val="00F24F2F"/>
    <w:rsid w:val="00F267DC"/>
    <w:rsid w:val="00F32647"/>
    <w:rsid w:val="00F332D0"/>
    <w:rsid w:val="00F41B83"/>
    <w:rsid w:val="00F43237"/>
    <w:rsid w:val="00F43307"/>
    <w:rsid w:val="00F45876"/>
    <w:rsid w:val="00F474C6"/>
    <w:rsid w:val="00F57B04"/>
    <w:rsid w:val="00F6637D"/>
    <w:rsid w:val="00F74C8F"/>
    <w:rsid w:val="00F7761E"/>
    <w:rsid w:val="00F863F4"/>
    <w:rsid w:val="00F932DA"/>
    <w:rsid w:val="00FA1E25"/>
    <w:rsid w:val="00FA5CEE"/>
    <w:rsid w:val="00FA6B77"/>
    <w:rsid w:val="00FB5D84"/>
    <w:rsid w:val="00FB6864"/>
    <w:rsid w:val="00FB7000"/>
    <w:rsid w:val="00FB7512"/>
    <w:rsid w:val="00FB78EB"/>
    <w:rsid w:val="00FC6C0F"/>
    <w:rsid w:val="00FD5A25"/>
    <w:rsid w:val="00FD6654"/>
    <w:rsid w:val="00FE253F"/>
    <w:rsid w:val="00FE4F55"/>
    <w:rsid w:val="00FF4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3612B"/>
  <w15:docId w15:val="{72D43A85-6F53-454D-99C3-5D991F8DF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link w:val="Heading1Char"/>
    <w:uiPriority w:val="9"/>
    <w:qFormat/>
    <w:rsid w:val="0092087A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3D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311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11BF"/>
  </w:style>
  <w:style w:type="paragraph" w:styleId="Footer">
    <w:name w:val="footer"/>
    <w:basedOn w:val="Normal"/>
    <w:link w:val="FooterChar"/>
    <w:uiPriority w:val="99"/>
    <w:unhideWhenUsed/>
    <w:rsid w:val="00A311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11BF"/>
  </w:style>
  <w:style w:type="table" w:styleId="TableGrid">
    <w:name w:val="Table Grid"/>
    <w:basedOn w:val="TableNormal"/>
    <w:uiPriority w:val="59"/>
    <w:rsid w:val="007A3A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50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50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50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50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507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079"/>
    <w:pPr>
      <w:spacing w:after="0" w:line="240" w:lineRule="auto"/>
    </w:pPr>
    <w:rPr>
      <w:rFonts w:ascii="Noto Sans NKo" w:hAnsi="Noto Sans NKo" w:cs="Noto Sans NKo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079"/>
    <w:rPr>
      <w:rFonts w:ascii="Noto Sans NKo" w:hAnsi="Noto Sans NKo" w:cs="Noto Sans NKo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45FB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45FB"/>
    <w:rPr>
      <w:rFonts w:ascii="Consolas" w:hAnsi="Consolas" w:cs="Consolas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2087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050D68"/>
    <w:rPr>
      <w:color w:val="0563C1" w:themeColor="hyperlink"/>
      <w:u w:val="single"/>
    </w:rPr>
  </w:style>
  <w:style w:type="paragraph" w:customStyle="1" w:styleId="Default">
    <w:name w:val="Default"/>
    <w:rsid w:val="005F47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166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yadalsmart@gmail.com" TargetMode="External"/><Relationship Id="rId13" Type="http://schemas.openxmlformats.org/officeDocument/2006/relationships/hyperlink" Target="https://doi.org/10.29194/NJES.24010008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doi.org/10.1063/5.0000248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yad.naseef@uodiyala.edu.iq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ayadalsmart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yad.naseef@uodiyala.edu.iq" TargetMode="External"/><Relationship Id="rId14" Type="http://schemas.openxmlformats.org/officeDocument/2006/relationships/hyperlink" Target="http://dx.doi.org/10.9734/bpi/rtcams-v8/3625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4</Words>
  <Characters>3448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(C)</Company>
  <LinksUpToDate>false</LinksUpToDate>
  <CharactersWithSpaces>4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ada</dc:creator>
  <cp:lastModifiedBy>Dr.Suha</cp:lastModifiedBy>
  <cp:revision>2</cp:revision>
  <dcterms:created xsi:type="dcterms:W3CDTF">2023-09-20T20:28:00Z</dcterms:created>
  <dcterms:modified xsi:type="dcterms:W3CDTF">2023-09-20T20:28:00Z</dcterms:modified>
</cp:coreProperties>
</file>